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74700" w14:textId="52EA15A9" w:rsidR="0034183E" w:rsidRDefault="002679B9" w:rsidP="0034183E">
      <w:pPr>
        <w:spacing w:after="0" w:line="240" w:lineRule="auto"/>
        <w:outlineLvl w:val="0"/>
        <w:rPr>
          <w:rFonts w:ascii="Book Antiqua" w:hAnsi="Book Antiqua" w:cs="Andalus"/>
          <w:i/>
          <w:sz w:val="36"/>
          <w:szCs w:val="36"/>
        </w:rPr>
      </w:pPr>
      <w:r>
        <w:rPr>
          <w:noProof/>
        </w:rPr>
        <w:drawing>
          <wp:anchor distT="0" distB="0" distL="114300" distR="114300" simplePos="0" relativeHeight="251666432" behindDoc="0" locked="0" layoutInCell="1" allowOverlap="1" wp14:anchorId="4035EF4A" wp14:editId="2B09AF77">
            <wp:simplePos x="0" y="0"/>
            <wp:positionH relativeFrom="column">
              <wp:posOffset>5654675</wp:posOffset>
            </wp:positionH>
            <wp:positionV relativeFrom="paragraph">
              <wp:posOffset>36566</wp:posOffset>
            </wp:positionV>
            <wp:extent cx="974725" cy="11899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4725" cy="1189990"/>
                    </a:xfrm>
                    <a:prstGeom prst="rect">
                      <a:avLst/>
                    </a:prstGeom>
                    <a:noFill/>
                    <a:ln>
                      <a:noFill/>
                    </a:ln>
                  </pic:spPr>
                </pic:pic>
              </a:graphicData>
            </a:graphic>
            <wp14:sizeRelH relativeFrom="page">
              <wp14:pctWidth>0</wp14:pctWidth>
            </wp14:sizeRelH>
            <wp14:sizeRelV relativeFrom="page">
              <wp14:pctHeight>0</wp14:pctHeight>
            </wp14:sizeRelV>
          </wp:anchor>
        </w:drawing>
      </w:r>
      <w:r w:rsidR="0034183E">
        <w:rPr>
          <w:rFonts w:ascii="Times New Roman" w:hAnsi="Times New Roman"/>
          <w:i/>
          <w:noProof/>
          <w:sz w:val="48"/>
          <w:szCs w:val="48"/>
        </w:rPr>
        <mc:AlternateContent>
          <mc:Choice Requires="wpg">
            <w:drawing>
              <wp:anchor distT="0" distB="0" distL="114300" distR="114300" simplePos="0" relativeHeight="251658240" behindDoc="0" locked="0" layoutInCell="1" allowOverlap="1" wp14:anchorId="236A8AD3" wp14:editId="6CBEFEBC">
                <wp:simplePos x="0" y="0"/>
                <wp:positionH relativeFrom="column">
                  <wp:posOffset>14945</wp:posOffset>
                </wp:positionH>
                <wp:positionV relativeFrom="paragraph">
                  <wp:posOffset>6717</wp:posOffset>
                </wp:positionV>
                <wp:extent cx="6645275" cy="1268730"/>
                <wp:effectExtent l="0" t="0" r="22225" b="266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g:grpSp>
                          <wpg:cNvPr id="6" name="Group 6"/>
                          <wpg:cNvGrpSpPr/>
                          <wpg:grpSpPr>
                            <a:xfrm>
                              <a:off x="12700" y="12700"/>
                              <a:ext cx="6632575" cy="1489075"/>
                              <a:chOff x="0" y="0"/>
                              <a:chExt cx="6632575" cy="1489075"/>
                            </a:xfrm>
                          </wpg:grpSpPr>
                          <wps:wsp>
                            <wps:cNvPr id="7" name="Rectangle 7"/>
                            <wps:cNvSpPr/>
                            <wps:spPr>
                              <a:xfrm>
                                <a:off x="3175" y="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0" y="50778"/>
                                <a:ext cx="1241857" cy="481011"/>
                              </a:xfrm>
                              <a:prstGeom prst="rect">
                                <a:avLst/>
                              </a:prstGeom>
                              <a:noFill/>
                              <a:ln>
                                <a:noFill/>
                              </a:ln>
                            </wps:spPr>
                            <wps:txb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57150" h="38100" prst="hardEdge"/>
                              </a:sp3d>
                            </wps:bodyPr>
                          </wps:wsp>
                        </wpg:grpSp>
                      </wpg:grpSp>
                      <wps:wsp>
                        <wps:cNvPr id="18" name="Text Box 18"/>
                        <wps:cNvSpPr txBox="1"/>
                        <wps:spPr>
                          <a:xfrm>
                            <a:off x="1708099" y="65837"/>
                            <a:ext cx="3247390" cy="1137285"/>
                          </a:xfrm>
                          <a:prstGeom prst="rect">
                            <a:avLst/>
                          </a:prstGeom>
                          <a:noFill/>
                          <a:ln w="6350">
                            <a:noFill/>
                          </a:ln>
                        </wps:spPr>
                        <wps:txb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9"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6A8AD3" id="Group 22" o:spid="_x0000_s1026" style="position:absolute;margin-left:1.2pt;margin-top:.55pt;width:523.25pt;height:99.9pt;z-index:251658240" coordsize="66452,126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">
                <v:group id="Group 17" o:spid="_x0000_s1027" style="position:absolute;width:66452;height:12687" coordsize="66452,151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line id="Straight Connector 10" o:spid="_x0000_s1028" style="position:absolute;visibility:visible;mso-wrap-style:square" from="158,0" to="6645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" strokecolor="black [3040]"/>
                  <v:line id="Straight Connector 8" o:spid="_x0000_s1029" style="position:absolute;visibility:visible;mso-wrap-style:square" from="0,15113" to="66294,151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" strokecolor="black [3040]" strokeweight="1pt">
                    <v:stroke linestyle="thinThin"/>
                  </v:line>
                  <v:group id="Group 6" o:spid="_x0000_s1030" style="position:absolute;left:127;top:127;width:66325;height:14890" coordsize="66325,14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rect id="Rectangle 7" o:spid="_x0000_s1031" style="position:absolute;left:31;width:66294;height:148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" fillcolor="#f2f2f2 [3052]" stroked="f" strokeweight="2pt"/>
                    <v:shapetype id="_x0000_t202" coordsize="21600,21600" o:spt="202" path="m,l,21600r21600,l21600,xe">
                      <v:stroke joinstyle="miter"/>
                      <v:path gradientshapeok="t" o:connecttype="rect"/>
                    </v:shapetype>
                    <v:shape id="Text Box 1" o:spid="_x0000_s1032" type="#_x0000_t202" style="position:absolute;top:507;width:12418;height:48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v:textbox>
                    </v:shape>
                  </v:group>
                </v:group>
                <v:shape id="Text Box 18" o:spid="_x0000_s1033" type="#_x0000_t202" style="position:absolute;left:17080;top:658;width:32474;height:113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" filled="f" stroked="f" strokeweight=".5pt">
                  <v:textbo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10"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v:textbox>
                </v:shape>
              </v:group>
            </w:pict>
          </mc:Fallback>
        </mc:AlternateContent>
      </w:r>
      <w:r w:rsidR="00FB3FC0">
        <w:rPr>
          <w:rFonts w:ascii="Book Antiqua" w:hAnsi="Book Antiqua" w:cs="Andalus"/>
          <w:i/>
          <w:sz w:val="36"/>
          <w:szCs w:val="36"/>
        </w:rPr>
        <w:t>`</w:t>
      </w:r>
      <w:r w:rsidR="0022044B">
        <w:rPr>
          <w:rFonts w:ascii="Book Antiqua" w:hAnsi="Book Antiqua" w:cs="Andalus"/>
          <w:i/>
          <w:sz w:val="36"/>
          <w:szCs w:val="36"/>
        </w:rPr>
        <w:t>`</w:t>
      </w:r>
      <w:r w:rsidR="00F7489F">
        <w:rPr>
          <w:rFonts w:ascii="Book Antiqua" w:hAnsi="Book Antiqua" w:cs="Andalus"/>
          <w:i/>
          <w:sz w:val="36"/>
          <w:szCs w:val="36"/>
        </w:rPr>
        <w:t>`</w:t>
      </w:r>
    </w:p>
    <w:p w14:paraId="433FA095" w14:textId="1A58FE10" w:rsidR="002969DF" w:rsidRDefault="002969DF" w:rsidP="000762CD">
      <w:pPr>
        <w:tabs>
          <w:tab w:val="center" w:pos="5219"/>
        </w:tabs>
        <w:spacing w:before="40" w:after="40" w:line="240" w:lineRule="auto"/>
        <w:jc w:val="both"/>
        <w:rPr>
          <w:rFonts w:ascii="Times New Roman" w:hAnsi="Times New Roman"/>
          <w:b/>
          <w:sz w:val="28"/>
          <w:szCs w:val="28"/>
        </w:rPr>
      </w:pPr>
    </w:p>
    <w:p w14:paraId="070331C4" w14:textId="500D84FA" w:rsidR="0034183E" w:rsidRDefault="0034183E" w:rsidP="00483DDE">
      <w:pPr>
        <w:spacing w:before="40" w:after="40" w:line="240" w:lineRule="auto"/>
        <w:jc w:val="both"/>
        <w:rPr>
          <w:rFonts w:ascii="Times New Roman" w:hAnsi="Times New Roman"/>
          <w:b/>
          <w:sz w:val="28"/>
          <w:szCs w:val="28"/>
        </w:rPr>
      </w:pPr>
    </w:p>
    <w:p w14:paraId="475C7B23" w14:textId="2EEDFECA" w:rsidR="0034183E" w:rsidRDefault="0034183E" w:rsidP="00483DDE">
      <w:pPr>
        <w:spacing w:before="40" w:after="40" w:line="240" w:lineRule="auto"/>
        <w:jc w:val="both"/>
        <w:rPr>
          <w:rFonts w:ascii="Times New Roman" w:hAnsi="Times New Roman"/>
          <w:b/>
          <w:sz w:val="28"/>
          <w:szCs w:val="28"/>
        </w:rPr>
      </w:pPr>
    </w:p>
    <w:p w14:paraId="427BC0FF" w14:textId="6A0FB29D" w:rsidR="0034183E" w:rsidRDefault="0034183E" w:rsidP="00483DDE">
      <w:pPr>
        <w:spacing w:before="40" w:after="40" w:line="240" w:lineRule="auto"/>
        <w:jc w:val="both"/>
        <w:rPr>
          <w:rFonts w:ascii="Times New Roman" w:hAnsi="Times New Roman"/>
          <w:b/>
          <w:sz w:val="28"/>
          <w:szCs w:val="28"/>
        </w:rPr>
      </w:pPr>
    </w:p>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35B38C29" w:rsidR="00483DDE" w:rsidRPr="00483DDE" w:rsidRDefault="002A02FA" w:rsidP="00483DDE">
      <w:pPr>
        <w:spacing w:before="40" w:after="40" w:line="240" w:lineRule="auto"/>
        <w:jc w:val="both"/>
        <w:rPr>
          <w:rFonts w:ascii="Times New Roman" w:hAnsi="Times New Roman"/>
          <w:b/>
          <w:sz w:val="28"/>
          <w:szCs w:val="28"/>
        </w:rPr>
      </w:pPr>
      <w:r>
        <w:rPr>
          <w:rFonts w:ascii="Times New Roman" w:hAnsi="Times New Roman"/>
          <w:b/>
          <w:sz w:val="28"/>
          <w:szCs w:val="28"/>
        </w:rPr>
        <w:t>Paper 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6F4E02AB" w:rsidR="00483DDE" w:rsidRPr="00372CCA"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0E3CA8">
        <w:rPr>
          <w:rFonts w:ascii="Times New Roman" w:hAnsi="Times New Roman"/>
          <w:noProof/>
          <w:sz w:val="24"/>
          <w:szCs w:val="24"/>
        </w:rPr>
        <w:drawing>
          <wp:inline distT="0" distB="0" distL="0" distR="0" wp14:anchorId="5EBB8118" wp14:editId="26ACF7DD">
            <wp:extent cx="113753" cy="113753"/>
            <wp:effectExtent l="0" t="0" r="635" b="635"/>
            <wp:docPr id="762158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sidR="0001407F">
        <w:rPr>
          <w:rFonts w:ascii="Times New Roman" w:hAnsi="Times New Roman"/>
          <w:noProof/>
          <w:sz w:val="24"/>
          <w:szCs w:val="24"/>
        </w:rPr>
        <w:drawing>
          <wp:inline distT="0" distB="0" distL="0" distR="0" wp14:anchorId="5D990863" wp14:editId="52E399E7">
            <wp:extent cx="113753" cy="113753"/>
            <wp:effectExtent l="0" t="0" r="635" b="635"/>
            <wp:docPr id="198468373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762158320"/>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sidR="0001407F">
        <w:rPr>
          <w:rFonts w:ascii="Times New Roman" w:hAnsi="Times New Roman"/>
          <w:sz w:val="24"/>
          <w:szCs w:val="24"/>
        </w:rPr>
        <w:t xml:space="preserve"> </w:t>
      </w:r>
      <w:r w:rsidR="0001407F">
        <w:rPr>
          <w:rFonts w:ascii="Times New Roman" w:hAnsi="Times New Roman"/>
          <w:noProof/>
          <w:sz w:val="24"/>
          <w:szCs w:val="24"/>
        </w:rPr>
        <w:drawing>
          <wp:inline distT="0" distB="0" distL="0" distR="0" wp14:anchorId="34F34D7E" wp14:editId="74F09B5C">
            <wp:extent cx="113753" cy="113753"/>
            <wp:effectExtent l="0" t="0" r="635" b="635"/>
            <wp:docPr id="1964549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762158320"/>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3</w:t>
      </w:r>
      <w:r w:rsidR="00C205B7">
        <w:rPr>
          <w:rFonts w:ascii="Times New Roman" w:hAnsi="Times New Roman"/>
          <w:sz w:val="24"/>
          <w:szCs w:val="24"/>
          <w:vertAlign w:val="superscript"/>
        </w:rPr>
        <w:t xml:space="preserve"> </w:t>
      </w:r>
    </w:p>
    <w:p w14:paraId="1B77BC34" w14:textId="4F4C76C5"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70657B8B" w14:textId="10098005" w:rsidR="009B3648" w:rsidRDefault="009B3648"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59ADDE1C" wp14:editId="1C439177">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DDE1C" id="Text Box 2" o:spid="_x0000_s1034" type="#_x0000_t202" style="position:absolute;margin-left:-3.95pt;margin-top:8.45pt;width:75.2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&#13;&#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0048" behindDoc="1" locked="0" layoutInCell="1" allowOverlap="1" wp14:anchorId="6008736A" wp14:editId="67305027">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35" type="#_x0000_t202" style="position:absolute;margin-left:141.5pt;margin-top:8.35pt;width:67.05pt;height:2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&#13;&#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5DE2DF11" w:rsidR="00911F25" w:rsidRDefault="00B0461E"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3120" behindDoc="0" locked="0" layoutInCell="1" allowOverlap="1" wp14:anchorId="2DEC861A" wp14:editId="0922AA84">
                <wp:simplePos x="0" y="0"/>
                <wp:positionH relativeFrom="column">
                  <wp:posOffset>1796415</wp:posOffset>
                </wp:positionH>
                <wp:positionV relativeFrom="paragraph">
                  <wp:posOffset>234315</wp:posOffset>
                </wp:positionV>
                <wp:extent cx="4827905" cy="2167890"/>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7890"/>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0363C682" w14:textId="77777777" w:rsidR="00757EF6" w:rsidRDefault="00757EF6" w:rsidP="00757EF6">
                            <w:pPr>
                              <w:spacing w:before="40" w:after="40" w:line="240" w:lineRule="auto"/>
                              <w:jc w:val="both"/>
                              <w:rPr>
                                <w:rFonts w:ascii="Times New Roman" w:hAnsi="Times New Roman"/>
                                <w:sz w:val="18"/>
                                <w:szCs w:val="18"/>
                              </w:rPr>
                            </w:pPr>
                            <w:r w:rsidRPr="00757EF6">
                              <w:rPr>
                                <w:rFonts w:ascii="Times New Roman" w:hAnsi="Times New Roman"/>
                                <w:sz w:val="18"/>
                                <w:szCs w:val="18"/>
                                <w:highlight w:val="yellow"/>
                              </w:rPr>
                              <w:t>(insert ORCID ID link into the ORCID logo next to author-name: right click on the logo and select hyperlink, then insert link)</w:t>
                            </w:r>
                          </w:p>
                          <w:p w14:paraId="0976C0AF" w14:textId="77777777" w:rsidR="009B3648" w:rsidRDefault="009B3648" w:rsidP="00757EF6">
                            <w:pPr>
                              <w:spacing w:before="40" w:after="40" w:line="240" w:lineRule="auto"/>
                              <w:jc w:val="both"/>
                              <w:rPr>
                                <w:rFonts w:ascii="Times New Roman" w:hAnsi="Times New Roman"/>
                                <w:sz w:val="18"/>
                                <w:szCs w:val="18"/>
                              </w:rPr>
                            </w:pPr>
                          </w:p>
                          <w:p w14:paraId="4D9F2BF3" w14:textId="69AA7633" w:rsidR="002656D7" w:rsidRPr="00C205B7" w:rsidRDefault="002656D7" w:rsidP="00757EF6">
                            <w:pPr>
                              <w:spacing w:before="40" w:after="40" w:line="240" w:lineRule="auto"/>
                              <w:jc w:val="both"/>
                              <w:rPr>
                                <w:rFonts w:ascii="Times New Roman" w:hAnsi="Times New Roman"/>
                                <w:b/>
                                <w:sz w:val="24"/>
                                <w:szCs w:val="24"/>
                              </w:rPr>
                            </w:pPr>
                            <w:r w:rsidRPr="009B3648">
                              <w:rPr>
                                <w:rFonts w:ascii="Times New Roman" w:hAnsi="Times New Roman"/>
                                <w:sz w:val="18"/>
                                <w:szCs w:val="18"/>
                                <w:highlight w:val="yellow"/>
                              </w:rPr>
                              <w:t>Make sure to include all author details in the journal submission system</w:t>
                            </w:r>
                            <w:r w:rsidR="009B3648" w:rsidRPr="009B3648">
                              <w:rPr>
                                <w:rFonts w:ascii="Times New Roman" w:hAnsi="Times New Roman"/>
                                <w:sz w:val="18"/>
                                <w:szCs w:val="18"/>
                                <w:highlight w:val="yellow"/>
                              </w:rPr>
                              <w:t xml:space="preserve"> under contributors section.</w:t>
                            </w:r>
                            <w:r w:rsidR="009B3648">
                              <w:rPr>
                                <w:rFonts w:ascii="Times New Roman" w:hAnsi="Times New Roman"/>
                                <w:sz w:val="18"/>
                                <w:szCs w:val="18"/>
                              </w:rPr>
                              <w:t xml:space="preserve"> </w:t>
                            </w:r>
                          </w:p>
                          <w:p w14:paraId="2C6A419C" w14:textId="77777777" w:rsidR="00757EF6" w:rsidRPr="00086C97" w:rsidRDefault="00757EF6" w:rsidP="00FB1C41">
                            <w:pPr>
                              <w:spacing w:after="120" w:line="228" w:lineRule="auto"/>
                              <w:jc w:val="both"/>
                              <w:rPr>
                                <w:rFonts w:ascii="Times New Roman" w:hAnsi="Times New Roman"/>
                                <w:sz w:val="20"/>
                                <w:szCs w:val="20"/>
                              </w:rPr>
                            </w:pP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36" type="#_x0000_t202" style="position:absolute;margin-left:141.45pt;margin-top:18.45pt;width:380.15pt;height:17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&#13;&#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0363C682" w14:textId="77777777" w:rsidR="00757EF6" w:rsidRDefault="00757EF6" w:rsidP="00757EF6">
                      <w:pPr>
                        <w:spacing w:before="40" w:after="40" w:line="240" w:lineRule="auto"/>
                        <w:jc w:val="both"/>
                        <w:rPr>
                          <w:rFonts w:ascii="Times New Roman" w:hAnsi="Times New Roman"/>
                          <w:sz w:val="18"/>
                          <w:szCs w:val="18"/>
                        </w:rPr>
                      </w:pPr>
                      <w:r w:rsidRPr="00757EF6">
                        <w:rPr>
                          <w:rFonts w:ascii="Times New Roman" w:hAnsi="Times New Roman"/>
                          <w:sz w:val="18"/>
                          <w:szCs w:val="18"/>
                          <w:highlight w:val="yellow"/>
                        </w:rPr>
                        <w:t>(insert ORCID ID link into the ORCID logo next to author-name: right click on the logo and select hyperlink, then insert link)</w:t>
                      </w:r>
                    </w:p>
                    <w:p w14:paraId="0976C0AF" w14:textId="77777777" w:rsidR="009B3648" w:rsidRDefault="009B3648" w:rsidP="00757EF6">
                      <w:pPr>
                        <w:spacing w:before="40" w:after="40" w:line="240" w:lineRule="auto"/>
                        <w:jc w:val="both"/>
                        <w:rPr>
                          <w:rFonts w:ascii="Times New Roman" w:hAnsi="Times New Roman"/>
                          <w:sz w:val="18"/>
                          <w:szCs w:val="18"/>
                        </w:rPr>
                      </w:pPr>
                    </w:p>
                    <w:p w14:paraId="4D9F2BF3" w14:textId="69AA7633" w:rsidR="002656D7" w:rsidRPr="00C205B7" w:rsidRDefault="002656D7" w:rsidP="00757EF6">
                      <w:pPr>
                        <w:spacing w:before="40" w:after="40" w:line="240" w:lineRule="auto"/>
                        <w:jc w:val="both"/>
                        <w:rPr>
                          <w:rFonts w:ascii="Times New Roman" w:hAnsi="Times New Roman"/>
                          <w:b/>
                          <w:sz w:val="24"/>
                          <w:szCs w:val="24"/>
                        </w:rPr>
                      </w:pPr>
                      <w:r w:rsidRPr="009B3648">
                        <w:rPr>
                          <w:rFonts w:ascii="Times New Roman" w:hAnsi="Times New Roman"/>
                          <w:sz w:val="18"/>
                          <w:szCs w:val="18"/>
                          <w:highlight w:val="yellow"/>
                        </w:rPr>
                        <w:t>Make sure to include all author details in the journal submission system</w:t>
                      </w:r>
                      <w:r w:rsidR="009B3648" w:rsidRPr="009B3648">
                        <w:rPr>
                          <w:rFonts w:ascii="Times New Roman" w:hAnsi="Times New Roman"/>
                          <w:sz w:val="18"/>
                          <w:szCs w:val="18"/>
                          <w:highlight w:val="yellow"/>
                        </w:rPr>
                        <w:t xml:space="preserve"> under contributors section.</w:t>
                      </w:r>
                      <w:r w:rsidR="009B3648">
                        <w:rPr>
                          <w:rFonts w:ascii="Times New Roman" w:hAnsi="Times New Roman"/>
                          <w:sz w:val="18"/>
                          <w:szCs w:val="18"/>
                        </w:rPr>
                        <w:t xml:space="preserve"> </w:t>
                      </w:r>
                    </w:p>
                    <w:p w14:paraId="2C6A419C" w14:textId="77777777" w:rsidR="00757EF6" w:rsidRPr="00086C97" w:rsidRDefault="00757EF6" w:rsidP="00FB1C41">
                      <w:pPr>
                        <w:spacing w:after="120" w:line="228" w:lineRule="auto"/>
                        <w:jc w:val="both"/>
                        <w:rPr>
                          <w:rFonts w:ascii="Times New Roman" w:hAnsi="Times New Roman"/>
                          <w:sz w:val="20"/>
                          <w:szCs w:val="20"/>
                        </w:rPr>
                      </w:pP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v:textbox>
              </v:shape>
            </w:pict>
          </mc:Fallback>
        </mc:AlternateContent>
      </w:r>
      <w:r w:rsidR="008E110C">
        <w:rPr>
          <w:rFonts w:ascii="Times New Roman" w:hAnsi="Times New Roman"/>
          <w:b/>
          <w:smallCaps/>
          <w:noProof/>
          <w:lang w:eastAsia="en-MY"/>
        </w:rPr>
        <mc:AlternateContent>
          <mc:Choice Requires="wps">
            <w:drawing>
              <wp:anchor distT="0" distB="0" distL="114300" distR="114300" simplePos="0" relativeHeight="251656192" behindDoc="0" locked="0" layoutInCell="1" allowOverlap="1" wp14:anchorId="12922D8F" wp14:editId="520483C6">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37" type="#_x0000_t202" style="position:absolute;margin-left:-4pt;margin-top:14.75pt;width:129.05pt;height:6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&#13;&#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008E110C">
        <w:rPr>
          <w:noProof/>
          <w:lang w:eastAsia="en-MY"/>
        </w:rPr>
        <mc:AlternateContent>
          <mc:Choice Requires="wps">
            <w:drawing>
              <wp:anchor distT="0" distB="0" distL="114300" distR="114300" simplePos="0" relativeHeight="251652096" behindDoc="0" locked="0" layoutInCell="1" allowOverlap="1" wp14:anchorId="1BCBE93C" wp14:editId="507D47B6">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ECCC4A0" id="Straight Connector 12"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4144" behindDoc="0" locked="0" layoutInCell="1" allowOverlap="1" wp14:anchorId="6334A0DF" wp14:editId="7134F3B8">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C112EF9" id="Straight Connector 11" o:spid="_x0000_s1026" style="position:absolute;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1E00DEA6"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6F2F2259" w:rsidR="00911F25" w:rsidRDefault="00911F25" w:rsidP="00911F25">
      <w:pPr>
        <w:rPr>
          <w:rFonts w:ascii="Times New Roman" w:hAnsi="Times New Roman"/>
          <w:b/>
          <w:smallCaps/>
        </w:rPr>
      </w:pPr>
    </w:p>
    <w:p w14:paraId="4EEC52F7" w14:textId="2EBFD2F6"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1776DB8C">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8"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&#13;&#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EDA7B7A"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590BF871">
                <wp:simplePos x="0" y="0"/>
                <wp:positionH relativeFrom="column">
                  <wp:posOffset>-51752</wp:posOffset>
                </wp:positionH>
                <wp:positionV relativeFrom="paragraph">
                  <wp:posOffset>33973</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9" type="#_x0000_t202" style="position:absolute;margin-left:-4.05pt;margin-top:2.7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&#13;&#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0997C1FC">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9F2F8D4"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60800" behindDoc="0" locked="0" layoutInCell="1" allowOverlap="1" wp14:anchorId="66D0E51E" wp14:editId="3A96436B">
                <wp:simplePos x="0" y="0"/>
                <wp:positionH relativeFrom="column">
                  <wp:posOffset>1821097</wp:posOffset>
                </wp:positionH>
                <wp:positionV relativeFrom="paragraph">
                  <wp:posOffset>43815</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60BD1135" w14:textId="35CBFC56" w:rsidR="00823C14" w:rsidRPr="00EC3D6B" w:rsidRDefault="00823C14" w:rsidP="00823C14">
                            <w:pPr>
                              <w:rPr>
                                <w:rFonts w:ascii="Times New Roman" w:hAnsi="Times New Roman"/>
                                <w:sz w:val="16"/>
                                <w:szCs w:val="16"/>
                              </w:rPr>
                            </w:pPr>
                            <w:r w:rsidRPr="00EC3D6B">
                              <w:rPr>
                                <w:rFonts w:ascii="Times New Roman" w:hAnsi="Times New Roman"/>
                                <w:color w:val="000000"/>
                                <w:sz w:val="16"/>
                                <w:szCs w:val="16"/>
                              </w:rPr>
                              <w:t>© 202</w:t>
                            </w:r>
                            <w:r w:rsidR="008A6395">
                              <w:rPr>
                                <w:rFonts w:ascii="Times New Roman" w:hAnsi="Times New Roman"/>
                                <w:color w:val="000000"/>
                                <w:sz w:val="16"/>
                                <w:szCs w:val="16"/>
                              </w:rPr>
                              <w:t>5</w:t>
                            </w:r>
                            <w:r w:rsidRPr="00EC3D6B">
                              <w:rPr>
                                <w:rFonts w:ascii="Times New Roman" w:hAnsi="Times New Roman"/>
                                <w:color w:val="000000"/>
                                <w:sz w:val="16"/>
                                <w:szCs w:val="16"/>
                              </w:rPr>
                              <w:t xml:space="preserve"> The Authors. Published by </w:t>
                            </w:r>
                            <w:proofErr w:type="spellStart"/>
                            <w:r w:rsidRPr="00EC3D6B">
                              <w:rPr>
                                <w:rFonts w:ascii="Times New Roman" w:hAnsi="Times New Roman"/>
                                <w:color w:val="000000"/>
                                <w:sz w:val="16"/>
                                <w:szCs w:val="16"/>
                              </w:rPr>
                              <w:t>Penteract</w:t>
                            </w:r>
                            <w:proofErr w:type="spellEnd"/>
                            <w:r w:rsidRPr="00EC3D6B">
                              <w:rPr>
                                <w:rFonts w:ascii="Times New Roman" w:hAnsi="Times New Roman"/>
                                <w:color w:val="000000"/>
                                <w:sz w:val="16"/>
                                <w:szCs w:val="16"/>
                              </w:rPr>
                              <w:t xml:space="preserve"> Technology.</w:t>
                            </w:r>
                            <w:r w:rsidRPr="00EC3D6B">
                              <w:rPr>
                                <w:rFonts w:ascii="Times New Roman" w:hAnsi="Times New Roman"/>
                                <w:color w:val="000000"/>
                                <w:sz w:val="16"/>
                                <w:szCs w:val="16"/>
                              </w:rPr>
                              <w:br/>
                              <w:t>This is an open access article under the CC BY-NC 4.0 license (</w:t>
                            </w:r>
                            <w:hyperlink r:id="rId13" w:history="1">
                              <w:r w:rsidRPr="00EC3D6B">
                                <w:rPr>
                                  <w:rStyle w:val="Hyperlink"/>
                                  <w:rFonts w:ascii="Times New Roman" w:hAnsi="Times New Roman"/>
                                  <w:sz w:val="16"/>
                                  <w:szCs w:val="16"/>
                                  <w:u w:val="none"/>
                                </w:rPr>
                                <w:t>https://creativecommons.org/licenses/by-nc/4.0/</w:t>
                              </w:r>
                            </w:hyperlink>
                            <w:r w:rsidRPr="00EC3D6B">
                              <w:rPr>
                                <w:rFonts w:ascii="Times New Roman" w:hAnsi="Times New Roman"/>
                                <w:color w:val="000000"/>
                                <w:sz w:val="16"/>
                                <w:szCs w:val="16"/>
                              </w:rPr>
                              <w:t xml:space="preserve">). </w:t>
                            </w:r>
                          </w:p>
                          <w:p w14:paraId="504A044E" w14:textId="77777777" w:rsidR="00823C14" w:rsidRPr="00EC3D6B" w:rsidRDefault="00823C14" w:rsidP="00823C14">
                            <w:pPr>
                              <w:rPr>
                                <w:rFonts w:ascii="Times New Roman" w:hAnsi="Times New Roman"/>
                                <w:sz w:val="16"/>
                                <w:szCs w:val="16"/>
                              </w:rPr>
                            </w:pPr>
                          </w:p>
                          <w:p w14:paraId="42940D50" w14:textId="77777777" w:rsidR="00823C14" w:rsidRPr="00EC3D6B"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40" type="#_x0000_t202" style="position:absolute;left:0;text-align:left;margin-left:143.4pt;margin-top:3.45pt;width:390pt;height:31.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" filled="f" stroked="f">
                <v:textbox>
                  <w:txbxContent>
                    <w:p w14:paraId="60BD1135" w14:textId="35CBFC56" w:rsidR="00823C14" w:rsidRPr="00EC3D6B" w:rsidRDefault="00823C14" w:rsidP="00823C14">
                      <w:pPr>
                        <w:rPr>
                          <w:rFonts w:ascii="Times New Roman" w:hAnsi="Times New Roman"/>
                          <w:sz w:val="16"/>
                          <w:szCs w:val="16"/>
                        </w:rPr>
                      </w:pPr>
                      <w:r w:rsidRPr="00EC3D6B">
                        <w:rPr>
                          <w:rFonts w:ascii="Times New Roman" w:hAnsi="Times New Roman"/>
                          <w:color w:val="000000"/>
                          <w:sz w:val="16"/>
                          <w:szCs w:val="16"/>
                        </w:rPr>
                        <w:t>© 202</w:t>
                      </w:r>
                      <w:r w:rsidR="008A6395">
                        <w:rPr>
                          <w:rFonts w:ascii="Times New Roman" w:hAnsi="Times New Roman"/>
                          <w:color w:val="000000"/>
                          <w:sz w:val="16"/>
                          <w:szCs w:val="16"/>
                        </w:rPr>
                        <w:t>5</w:t>
                      </w:r>
                      <w:r w:rsidRPr="00EC3D6B">
                        <w:rPr>
                          <w:rFonts w:ascii="Times New Roman" w:hAnsi="Times New Roman"/>
                          <w:color w:val="000000"/>
                          <w:sz w:val="16"/>
                          <w:szCs w:val="16"/>
                        </w:rPr>
                        <w:t xml:space="preserve"> The Authors. Published by </w:t>
                      </w:r>
                      <w:proofErr w:type="spellStart"/>
                      <w:r w:rsidRPr="00EC3D6B">
                        <w:rPr>
                          <w:rFonts w:ascii="Times New Roman" w:hAnsi="Times New Roman"/>
                          <w:color w:val="000000"/>
                          <w:sz w:val="16"/>
                          <w:szCs w:val="16"/>
                        </w:rPr>
                        <w:t>Penteract</w:t>
                      </w:r>
                      <w:proofErr w:type="spellEnd"/>
                      <w:r w:rsidRPr="00EC3D6B">
                        <w:rPr>
                          <w:rFonts w:ascii="Times New Roman" w:hAnsi="Times New Roman"/>
                          <w:color w:val="000000"/>
                          <w:sz w:val="16"/>
                          <w:szCs w:val="16"/>
                        </w:rPr>
                        <w:t xml:space="preserve"> Technology.</w:t>
                      </w:r>
                      <w:r w:rsidRPr="00EC3D6B">
                        <w:rPr>
                          <w:rFonts w:ascii="Times New Roman" w:hAnsi="Times New Roman"/>
                          <w:color w:val="000000"/>
                          <w:sz w:val="16"/>
                          <w:szCs w:val="16"/>
                        </w:rPr>
                        <w:br/>
                        <w:t>This is an open access article under the CC BY-NC 4.0 license (</w:t>
                      </w:r>
                      <w:hyperlink r:id="rId14" w:history="1">
                        <w:r w:rsidRPr="00EC3D6B">
                          <w:rPr>
                            <w:rStyle w:val="Hyperlink"/>
                            <w:rFonts w:ascii="Times New Roman" w:hAnsi="Times New Roman"/>
                            <w:sz w:val="16"/>
                            <w:szCs w:val="16"/>
                            <w:u w:val="none"/>
                          </w:rPr>
                          <w:t>https://creativecommons.org/licenses/by-nc/4.0/</w:t>
                        </w:r>
                      </w:hyperlink>
                      <w:r w:rsidRPr="00EC3D6B">
                        <w:rPr>
                          <w:rFonts w:ascii="Times New Roman" w:hAnsi="Times New Roman"/>
                          <w:color w:val="000000"/>
                          <w:sz w:val="16"/>
                          <w:szCs w:val="16"/>
                        </w:rPr>
                        <w:t xml:space="preserve">). </w:t>
                      </w:r>
                    </w:p>
                    <w:p w14:paraId="504A044E" w14:textId="77777777" w:rsidR="00823C14" w:rsidRPr="00EC3D6B" w:rsidRDefault="00823C14" w:rsidP="00823C14">
                      <w:pPr>
                        <w:rPr>
                          <w:rFonts w:ascii="Times New Roman" w:hAnsi="Times New Roman"/>
                          <w:sz w:val="16"/>
                          <w:szCs w:val="16"/>
                        </w:rPr>
                      </w:pPr>
                    </w:p>
                    <w:p w14:paraId="42940D50" w14:textId="77777777" w:rsidR="00823C14" w:rsidRPr="00EC3D6B"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7216" behindDoc="0" locked="0" layoutInCell="1" allowOverlap="1" wp14:anchorId="4C115DA1" wp14:editId="09744A15">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2740B65" id="Straight Connector 1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5168" behindDoc="0" locked="0" layoutInCell="1" allowOverlap="1" wp14:anchorId="6211E925" wp14:editId="4D4AB39D">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1CE90CC" id="Straight Connector 9"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2F6FE1C5" w14:textId="5D2AE37D" w:rsidR="00FB1C41" w:rsidRDefault="00FB1C41" w:rsidP="00A8662C">
      <w:pPr>
        <w:pStyle w:val="ListParagraph"/>
        <w:spacing w:after="120" w:line="240" w:lineRule="auto"/>
        <w:ind w:left="0"/>
        <w:jc w:val="both"/>
        <w:rPr>
          <w:rFonts w:ascii="Times New Roman" w:hAnsi="Times New Roman"/>
          <w:b/>
          <w:sz w:val="20"/>
          <w:szCs w:val="20"/>
        </w:rPr>
      </w:pP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6035E8">
          <w:headerReference w:type="default" r:id="rId15"/>
          <w:headerReference w:type="first" r:id="rId16"/>
          <w:footerReference w:type="first" r:id="rId17"/>
          <w:pgSz w:w="11906" w:h="16838" w:code="9"/>
          <w:pgMar w:top="1368" w:right="734" w:bottom="1440" w:left="734" w:header="907" w:footer="706"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593D70B7" w14:textId="1D5DC2CC" w:rsidR="00A11BFE" w:rsidRDefault="001B23A5" w:rsidP="002E77CE">
      <w:pPr>
        <w:spacing w:after="120" w:line="228" w:lineRule="auto"/>
        <w:ind w:firstLine="357"/>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61824" behindDoc="0" locked="0" layoutInCell="1" allowOverlap="1" wp14:anchorId="5531B0B4" wp14:editId="1E3B00AB">
                <wp:simplePos x="0" y="0"/>
                <wp:positionH relativeFrom="column">
                  <wp:posOffset>-93980</wp:posOffset>
                </wp:positionH>
                <wp:positionV relativeFrom="paragraph">
                  <wp:posOffset>2430544</wp:posOffset>
                </wp:positionV>
                <wp:extent cx="4953000" cy="835152"/>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835152"/>
                          <a:chOff x="11475" y="57156"/>
                          <a:chExt cx="3960495" cy="835152"/>
                        </a:xfrm>
                      </wpg:grpSpPr>
                      <wps:wsp>
                        <wps:cNvPr id="31" name="Text Box 2"/>
                        <wps:cNvSpPr txBox="1">
                          <a:spLocks noChangeArrowheads="1"/>
                        </wps:cNvSpPr>
                        <wps:spPr bwMode="auto">
                          <a:xfrm>
                            <a:off x="34291" y="57156"/>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11475" y="95026"/>
                            <a:ext cx="3960495" cy="797282"/>
                          </a:xfrm>
                          <a:prstGeom prst="rect">
                            <a:avLst/>
                          </a:prstGeom>
                          <a:noFill/>
                          <a:ln w="9525">
                            <a:noFill/>
                            <a:miter lim="800000"/>
                            <a:headEnd/>
                            <a:tailEnd/>
                          </a:ln>
                        </wps:spPr>
                        <wps:txbx>
                          <w:txbxContent>
                            <w:p w14:paraId="08C267FE" w14:textId="7330AC33" w:rsidR="001B23A5" w:rsidRPr="002355EA" w:rsidRDefault="001B23A5" w:rsidP="001B23A5">
                              <w:pPr>
                                <w:rPr>
                                  <w:rFonts w:ascii="Times New Roman" w:hAnsi="Times New Roman"/>
                                  <w:color w:val="000000"/>
                                  <w:sz w:val="16"/>
                                  <w:szCs w:val="16"/>
                                </w:rPr>
                              </w:pPr>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sidR="001E6895">
                                <w:rPr>
                                  <w:rFonts w:ascii="Times New Roman" w:hAnsi="Times New Roman"/>
                                  <w:color w:val="000000"/>
                                  <w:sz w:val="16"/>
                                  <w:szCs w:val="16"/>
                                </w:rPr>
                                <w:br/>
                              </w:r>
                              <w:hyperlink r:id="rId18" w:history="1">
                                <w:r w:rsidR="002355EA" w:rsidRPr="002355EA">
                                  <w:rPr>
                                    <w:rStyle w:val="Hyperlink"/>
                                    <w:rFonts w:ascii="Times New Roman" w:hAnsi="Times New Roman"/>
                                    <w:sz w:val="16"/>
                                    <w:szCs w:val="16"/>
                                    <w:u w:val="none"/>
                                  </w:rPr>
                                  <w:t>https://doi.org/10.56532/mjsat.v3i3.163</w:t>
                                </w:r>
                              </w:hyperlink>
                              <w:r w:rsidR="002355EA">
                                <w:rPr>
                                  <w:rFonts w:ascii="Times New Roman" w:hAnsi="Times New Roman"/>
                                  <w:color w:val="000000"/>
                                  <w:sz w:val="16"/>
                                  <w:szCs w:val="16"/>
                                </w:rPr>
                                <w:t xml:space="preserve">    </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sidR="008A6395">
                                <w:rPr>
                                  <w:rFonts w:ascii="Times New Roman" w:hAnsi="Times New Roman"/>
                                  <w:color w:val="000000"/>
                                  <w:sz w:val="16"/>
                                  <w:szCs w:val="16"/>
                                </w:rPr>
                                <w:t>5</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19"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41" style="position:absolute;left:0;text-align:left;margin-left:-7.4pt;margin-top:191.4pt;width:390pt;height:65.75pt;z-index:251661824;mso-width-relative:margin;mso-height-relative:margin" coordorigin="114,571" coordsize="39604,83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">
                <v:shape id="_x0000_s1042" type="#_x0000_t202" style="position:absolute;left:342;top:571;width:13628;height:23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&#13;&#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43" type="#_x0000_t202" style="position:absolute;left:114;top:950;width:39605;height:79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wu3xwAAAOA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1wn8H4pnQK7+AAAA//8DAFBLAQItABQABgAIAAAAIQDb4fbL7gAAAIUBAAATAAAAAAAA&#13;&#10;AAAAAAAAAAAAAABbQ29udGVudF9UeXBlc10ueG1sUEsBAi0AFAAGAAgAAAAhAFr0LFu/AAAAFQEA&#13;&#10;AAsAAAAAAAAAAAAAAAAAHwEAAF9yZWxzLy5yZWxzUEsBAi0AFAAGAAgAAAAhAIVXC7fHAAAA4AAA&#13;&#10;AA8AAAAAAAAAAAAAAAAABwIAAGRycy9kb3ducmV2LnhtbFBLBQYAAAAAAwADALcAAAD7AgAAAAA=&#13;&#10;" filled="f" stroked="f">
                  <v:textbox>
                    <w:txbxContent>
                      <w:p w14:paraId="08C267FE" w14:textId="7330AC33" w:rsidR="001B23A5" w:rsidRPr="002355EA" w:rsidRDefault="001B23A5" w:rsidP="001B23A5">
                        <w:pPr>
                          <w:rPr>
                            <w:rFonts w:ascii="Times New Roman" w:hAnsi="Times New Roman"/>
                            <w:color w:val="000000"/>
                            <w:sz w:val="16"/>
                            <w:szCs w:val="16"/>
                          </w:rPr>
                        </w:pPr>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sidR="001E6895">
                          <w:rPr>
                            <w:rFonts w:ascii="Times New Roman" w:hAnsi="Times New Roman"/>
                            <w:color w:val="000000"/>
                            <w:sz w:val="16"/>
                            <w:szCs w:val="16"/>
                          </w:rPr>
                          <w:br/>
                        </w:r>
                        <w:hyperlink r:id="rId20" w:history="1">
                          <w:r w:rsidR="002355EA" w:rsidRPr="002355EA">
                            <w:rPr>
                              <w:rStyle w:val="Hyperlink"/>
                              <w:rFonts w:ascii="Times New Roman" w:hAnsi="Times New Roman"/>
                              <w:sz w:val="16"/>
                              <w:szCs w:val="16"/>
                              <w:u w:val="none"/>
                            </w:rPr>
                            <w:t>https://doi.org/10.56532/mjsat.v3i3.163</w:t>
                          </w:r>
                        </w:hyperlink>
                        <w:r w:rsidR="002355EA">
                          <w:rPr>
                            <w:rFonts w:ascii="Times New Roman" w:hAnsi="Times New Roman"/>
                            <w:color w:val="000000"/>
                            <w:sz w:val="16"/>
                            <w:szCs w:val="16"/>
                          </w:rPr>
                          <w:t xml:space="preserve">    </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sidR="008A6395">
                          <w:rPr>
                            <w:rFonts w:ascii="Times New Roman" w:hAnsi="Times New Roman"/>
                            <w:color w:val="000000"/>
                            <w:sz w:val="16"/>
                            <w:szCs w:val="16"/>
                          </w:rPr>
                          <w:t>5</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21"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v:textbox>
                </v:shape>
              </v:group>
            </w:pict>
          </mc:Fallback>
        </mc:AlternateContent>
      </w:r>
      <w:r w:rsidR="00A43205" w:rsidRPr="00A43205">
        <w:rPr>
          <w:rFonts w:ascii="Times New Roman" w:hAnsi="Times New Roman"/>
          <w:sz w:val="20"/>
          <w:szCs w:val="20"/>
        </w:rPr>
        <w:t>This template, modified in MS Word 36</w:t>
      </w:r>
      <w:r w:rsidR="00C13F5D">
        <w:rPr>
          <w:rFonts w:ascii="Times New Roman" w:hAnsi="Times New Roman"/>
          <w:sz w:val="20"/>
          <w:szCs w:val="20"/>
        </w:rPr>
        <w:t>5</w:t>
      </w:r>
      <w:r w:rsidR="00A43205"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w:t>
      </w:r>
      <w:r w:rsidR="00C91D37">
        <w:rPr>
          <w:rFonts w:ascii="Times New Roman" w:hAnsi="Times New Roman"/>
          <w:sz w:val="20"/>
          <w:szCs w:val="20"/>
        </w:rPr>
        <w:t>`</w:t>
      </w:r>
      <w:r w:rsidR="00A43205" w:rsidRPr="00A43205">
        <w:rPr>
          <w:rFonts w:ascii="Times New Roman" w:hAnsi="Times New Roman"/>
          <w:sz w:val="20"/>
          <w:szCs w:val="20"/>
        </w:rPr>
        <w:t>and are identified in italic type, within parentheses, following the example. Some components, such as multi-</w:t>
      </w:r>
      <w:proofErr w:type="spellStart"/>
      <w:r w:rsidR="00A43205" w:rsidRPr="00A43205">
        <w:rPr>
          <w:rFonts w:ascii="Times New Roman" w:hAnsi="Times New Roman"/>
          <w:sz w:val="20"/>
          <w:szCs w:val="20"/>
        </w:rPr>
        <w:t>leveled</w:t>
      </w:r>
      <w:proofErr w:type="spellEnd"/>
      <w:r w:rsidR="00A43205" w:rsidRPr="00A43205">
        <w:rPr>
          <w:rFonts w:ascii="Times New Roman" w:hAnsi="Times New Roman"/>
          <w:sz w:val="20"/>
          <w:szCs w:val="20"/>
        </w:rPr>
        <w:t xml:space="preserve"> equations, graphics, and tables are not prescribed, although the various table text styles are provided. The formatter will need to create these components, incorporating the applicable criteria that follow. The abstract are limited to 300 words only.</w:t>
      </w:r>
    </w:p>
    <w:p w14:paraId="7DD6C34F" w14:textId="2E3D20ED"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72C0CD1D" w:rsidR="003A5F92" w:rsidRDefault="003A5F92" w:rsidP="00483DDE">
      <w:pPr>
        <w:spacing w:after="120" w:line="228" w:lineRule="auto"/>
        <w:ind w:firstLine="360"/>
        <w:jc w:val="both"/>
        <w:rPr>
          <w:rFonts w:ascii="Times New Roman" w:hAnsi="Times New Roman"/>
          <w:sz w:val="20"/>
          <w:szCs w:val="20"/>
        </w:rPr>
      </w:pPr>
      <w:r w:rsidRPr="003A5F92">
        <w:rPr>
          <w:rFonts w:ascii="Times New Roman" w:hAnsi="Times New Roman"/>
          <w:sz w:val="20"/>
          <w:szCs w:val="20"/>
        </w:rPr>
        <w:t>First, confirm that you have the correct template for your paper size. This template has been tailored for output on the A4 paper size. If you are using US letter-sized paper, please close this file and download the Microsoft Word, Letter file</w:t>
      </w:r>
    </w:p>
    <w:p w14:paraId="187D3698" w14:textId="066F8CCA"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61E9EAE4" w14:textId="05EDCE63" w:rsidR="003A5F92" w:rsidRDefault="003A5F92" w:rsidP="003A5F92">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F136836" w14:textId="77777777" w:rsidR="004D0697" w:rsidRPr="003A5F92" w:rsidRDefault="004D0697" w:rsidP="003A5F92">
      <w:pPr>
        <w:spacing w:after="120" w:line="228" w:lineRule="auto"/>
        <w:ind w:firstLine="360"/>
        <w:jc w:val="both"/>
        <w:rPr>
          <w:rFonts w:ascii="Times New Roman" w:hAnsi="Times New Roman"/>
          <w:sz w:val="20"/>
          <w:szCs w:val="20"/>
        </w:rPr>
      </w:pP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2DB2D056"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spelling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245F8DD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Define abbreviations and acronyms the first time they are used in the text, even after they have been defined in the abstract. Abbreviations such as IEEE, SI, MKS, CGS, </w:t>
      </w:r>
      <w:proofErr w:type="spellStart"/>
      <w:r w:rsidRPr="002C7A6A">
        <w:rPr>
          <w:rFonts w:ascii="Times New Roman" w:hAnsi="Times New Roman"/>
          <w:sz w:val="20"/>
          <w:szCs w:val="20"/>
        </w:rPr>
        <w:t>sc</w:t>
      </w:r>
      <w:proofErr w:type="spellEnd"/>
      <w:r w:rsidRPr="002C7A6A">
        <w:rPr>
          <w:rFonts w:ascii="Times New Roman" w:hAnsi="Times New Roman"/>
          <w:sz w:val="20"/>
          <w:szCs w:val="20"/>
        </w:rPr>
        <w:t>, dc, and rms do not have to be defined. Do not use abbreviations in the title or heads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 xml:space="preserve">Avoid combining SI and CGS units, such as current in amperes and magnetic field in </w:t>
      </w:r>
      <w:proofErr w:type="spellStart"/>
      <w:r w:rsidRPr="002C7A6A">
        <w:rPr>
          <w:rFonts w:ascii="Times New Roman" w:hAnsi="Times New Roman"/>
        </w:rPr>
        <w:t>oersteds</w:t>
      </w:r>
      <w:proofErr w:type="spellEnd"/>
      <w:r w:rsidRPr="002C7A6A">
        <w:rPr>
          <w:rFonts w:ascii="Times New Roman" w:hAnsi="Times New Roman"/>
        </w:rPr>
        <w:t>.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t>
      </w:r>
      <w:proofErr w:type="spellStart"/>
      <w:r w:rsidRPr="002C7A6A">
        <w:rPr>
          <w:rFonts w:ascii="Times New Roman" w:hAnsi="Times New Roman"/>
        </w:rPr>
        <w:t>webers</w:t>
      </w:r>
      <w:proofErr w:type="spellEnd"/>
      <w:r w:rsidRPr="002C7A6A">
        <w:rPr>
          <w:rFonts w:ascii="Times New Roman" w:hAnsi="Times New Roman"/>
        </w:rPr>
        <w:t xml:space="preserve"> per square meter”, not “</w:t>
      </w:r>
      <w:proofErr w:type="spellStart"/>
      <w:r w:rsidRPr="002C7A6A">
        <w:rPr>
          <w:rFonts w:ascii="Times New Roman" w:hAnsi="Times New Roman"/>
        </w:rPr>
        <w:t>webers</w:t>
      </w:r>
      <w:proofErr w:type="spellEnd"/>
      <w:r w:rsidRPr="002C7A6A">
        <w:rPr>
          <w:rFonts w:ascii="Times New Roman" w:hAnsi="Times New Roman"/>
        </w:rPr>
        <w:t xml:space="preserve">/m2”.  Spell out units when they appear in text: “. . . a few </w:t>
      </w:r>
      <w:proofErr w:type="spellStart"/>
      <w:r w:rsidRPr="002C7A6A">
        <w:rPr>
          <w:rFonts w:ascii="Times New Roman" w:hAnsi="Times New Roman"/>
        </w:rPr>
        <w:t>henries</w:t>
      </w:r>
      <w:proofErr w:type="spellEnd"/>
      <w:r w:rsidRPr="002C7A6A">
        <w:rPr>
          <w:rFonts w:ascii="Times New Roman" w:hAnsi="Times New Roman"/>
        </w:rPr>
        <w:t>”,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r w:rsidRPr="002C7A6A">
        <w:rPr>
          <w:rFonts w:ascii="Times New Roman" w:hAnsi="Times New Roman"/>
          <w:i/>
          <w:iCs/>
        </w:rPr>
        <w:t>bullet list</w:t>
      </w:r>
      <w:r w:rsidRPr="002C7A6A">
        <w:rPr>
          <w:rFonts w:ascii="Times New Roman" w:hAnsi="Times New Roman"/>
        </w:rPr>
        <w:t>)</w:t>
      </w:r>
    </w:p>
    <w:p w14:paraId="32696A1F" w14:textId="2A13F874"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Equations</w:t>
      </w:r>
    </w:p>
    <w:p w14:paraId="12F34A1D"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ote that the equation is </w:t>
      </w:r>
      <w:proofErr w:type="spellStart"/>
      <w:r w:rsidRPr="002C7A6A">
        <w:rPr>
          <w:rFonts w:ascii="Times New Roman" w:hAnsi="Times New Roman"/>
          <w:sz w:val="20"/>
          <w:szCs w:val="20"/>
        </w:rPr>
        <w:t>centered</w:t>
      </w:r>
      <w:proofErr w:type="spellEnd"/>
      <w:r w:rsidRPr="002C7A6A">
        <w:rPr>
          <w:rFonts w:ascii="Times New Roman" w:hAnsi="Times New Roman"/>
          <w:sz w:val="20"/>
          <w:szCs w:val="20"/>
        </w:rPr>
        <w:t xml:space="preserve"> using a </w:t>
      </w:r>
      <w:proofErr w:type="spellStart"/>
      <w:r w:rsidRPr="002C7A6A">
        <w:rPr>
          <w:rFonts w:ascii="Times New Roman" w:hAnsi="Times New Roman"/>
          <w:sz w:val="20"/>
          <w:szCs w:val="20"/>
        </w:rPr>
        <w:t>center</w:t>
      </w:r>
      <w:proofErr w:type="spellEnd"/>
      <w:r w:rsidRPr="002C7A6A">
        <w:rPr>
          <w:rFonts w:ascii="Times New Roman" w:hAnsi="Times New Roman"/>
          <w:sz w:val="20"/>
          <w:szCs w:val="20"/>
        </w:rPr>
        <w:t xml:space="preserve"> tab stop. Be sure that the symbols in your equation have been defined before or immediately following the equation. Use “(1)”, not “Eq. (1)” or “equation (1)”, except at the beginning of a sentence: “Equation (1) is . . .”</w:t>
      </w:r>
    </w:p>
    <w:p w14:paraId="1814BBAF" w14:textId="27056991" w:rsidR="00406ECC" w:rsidRDefault="00406ECC"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C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Be aware of the different meanings of the </w:t>
      </w:r>
      <w:proofErr w:type="gramStart"/>
      <w:r w:rsidRPr="00406ECC">
        <w:rPr>
          <w:rFonts w:ascii="Times New Roman" w:hAnsi="Times New Roman"/>
        </w:rPr>
        <w:t>homophones</w:t>
      </w:r>
      <w:proofErr w:type="gramEnd"/>
      <w:r w:rsidRPr="00406ECC">
        <w:rPr>
          <w:rFonts w:ascii="Times New Roman" w:hAnsi="Times New Roman"/>
        </w:rPr>
        <w:t xml:space="preserve">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i.e.”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39B9FEF2" w14:textId="0324BEB7" w:rsidR="00736228" w:rsidRDefault="00984E70" w:rsidP="00BA4A83">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has been completed,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scroll down window on the left of the MS Word Formatting toolbar.</w:t>
      </w:r>
    </w:p>
    <w:p w14:paraId="5631BFFD" w14:textId="77777777" w:rsidR="00CE53F6" w:rsidRDefault="00CE53F6" w:rsidP="00BA4A83">
      <w:pPr>
        <w:spacing w:after="120" w:line="228" w:lineRule="auto"/>
        <w:ind w:firstLine="360"/>
        <w:jc w:val="both"/>
        <w:rPr>
          <w:rFonts w:ascii="Times New Roman" w:hAnsi="Times New Roman"/>
          <w:sz w:val="20"/>
          <w:szCs w:val="20"/>
        </w:rPr>
      </w:pPr>
    </w:p>
    <w:p w14:paraId="6CC3EF40" w14:textId="77777777" w:rsidR="00CE53F6" w:rsidRPr="002C7A6A" w:rsidRDefault="00CE53F6" w:rsidP="00BA4A83">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4012994B"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r w:rsidR="0044469E">
        <w:rPr>
          <w:rFonts w:ascii="Times New Roman" w:hAnsi="Times New Roman"/>
          <w:sz w:val="20"/>
          <w:szCs w:val="20"/>
        </w:rPr>
        <w:t xml:space="preserve"> Please include the link to your </w:t>
      </w:r>
      <w:r w:rsidR="004F2F0B">
        <w:rPr>
          <w:rFonts w:ascii="Times New Roman" w:hAnsi="Times New Roman"/>
          <w:sz w:val="20"/>
          <w:szCs w:val="20"/>
        </w:rPr>
        <w:t>ORCID</w:t>
      </w:r>
      <w:r w:rsidR="0044469E">
        <w:rPr>
          <w:rFonts w:ascii="Times New Roman" w:hAnsi="Times New Roman"/>
          <w:sz w:val="20"/>
          <w:szCs w:val="20"/>
        </w:rPr>
        <w:t xml:space="preserve"> ID </w:t>
      </w:r>
      <w:r w:rsidR="004F2F0B">
        <w:rPr>
          <w:rFonts w:ascii="Times New Roman" w:hAnsi="Times New Roman"/>
          <w:sz w:val="20"/>
          <w:szCs w:val="20"/>
        </w:rPr>
        <w:t xml:space="preserve">in the </w:t>
      </w:r>
      <w:r w:rsidR="00F900A0">
        <w:rPr>
          <w:rFonts w:ascii="Times New Roman" w:hAnsi="Times New Roman"/>
          <w:sz w:val="20"/>
          <w:szCs w:val="20"/>
        </w:rPr>
        <w:t>green ORCID logo next to the author names.</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138DC532"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less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16183EAF" w14:textId="77E73C5C" w:rsidR="00AA54FE" w:rsidRPr="00984E70" w:rsidRDefault="00AA54FE"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Pr>
          <w:rFonts w:ascii="Times New Roman" w:hAnsi="Times New Roman"/>
          <w:i/>
          <w:sz w:val="20"/>
          <w:szCs w:val="20"/>
        </w:rPr>
        <w:t>Include ORCID ID link for all authors</w:t>
      </w:r>
      <w:r w:rsidR="007805C8">
        <w:rPr>
          <w:rFonts w:ascii="Times New Roman" w:hAnsi="Times New Roman"/>
          <w:i/>
          <w:sz w:val="20"/>
          <w:szCs w:val="20"/>
        </w:rPr>
        <w:t>.</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49FE4ECE"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380A530B" w14:textId="4BC30DC3" w:rsidR="003A5F92" w:rsidRDefault="00984E70" w:rsidP="00483DDE">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a) </w:t>
      </w:r>
      <w:r w:rsidRPr="00984E70">
        <w:rPr>
          <w:rFonts w:ascii="Times New Roman" w:eastAsia="SimSun" w:hAnsi="Times New Roman"/>
          <w:i/>
          <w:iCs/>
          <w:sz w:val="20"/>
          <w:szCs w:val="20"/>
          <w:lang w:val="en-US"/>
        </w:rPr>
        <w:t>Positioning Figures and Tables</w:t>
      </w:r>
      <w:r w:rsidRPr="00984E70">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Pr>
          <w:rFonts w:ascii="Times New Roman" w:eastAsia="SimSun" w:hAnsi="Times New Roman"/>
          <w:sz w:val="20"/>
          <w:szCs w:val="20"/>
          <w:lang w:val="en-US"/>
        </w:rPr>
        <w:t>ure</w:t>
      </w:r>
      <w:r w:rsidRPr="00984E70">
        <w:rPr>
          <w:rFonts w:ascii="Times New Roman" w:eastAsia="SimSun" w:hAnsi="Times New Roman"/>
          <w:sz w:val="20"/>
          <w:szCs w:val="20"/>
          <w:lang w:val="en-US"/>
        </w:rPr>
        <w:t xml:space="preserve"> 1”, even at the beginning of a sentence.</w:t>
      </w:r>
    </w:p>
    <w:p w14:paraId="4F32219A" w14:textId="513FE90F" w:rsidR="00736228" w:rsidRDefault="00736228" w:rsidP="00483DDE">
      <w:pPr>
        <w:spacing w:after="120" w:line="228" w:lineRule="auto"/>
        <w:ind w:firstLine="360"/>
        <w:jc w:val="both"/>
        <w:rPr>
          <w:rFonts w:ascii="Times New Roman" w:hAnsi="Times New Roman"/>
          <w:sz w:val="20"/>
          <w:szCs w:val="20"/>
        </w:rPr>
      </w:pPr>
    </w:p>
    <w:p w14:paraId="1BDCD5AB" w14:textId="35647AD9" w:rsidR="00736228" w:rsidRDefault="00736228" w:rsidP="00483DDE">
      <w:pPr>
        <w:spacing w:after="120" w:line="228" w:lineRule="auto"/>
        <w:ind w:firstLine="360"/>
        <w:jc w:val="both"/>
        <w:rPr>
          <w:rFonts w:ascii="Times New Roman" w:hAnsi="Times New Roman"/>
          <w:sz w:val="20"/>
          <w:szCs w:val="20"/>
        </w:rPr>
      </w:pPr>
    </w:p>
    <w:p w14:paraId="6AC9B5FD" w14:textId="77777777" w:rsidR="00224C1F" w:rsidRDefault="00224C1F"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01CD2A8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44"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&#13;&#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D3987E" w14:textId="481E0DFE" w:rsidR="003A5F92" w:rsidRDefault="00D478B3" w:rsidP="00483DDE">
      <w:pPr>
        <w:spacing w:after="120" w:line="228" w:lineRule="auto"/>
        <w:ind w:firstLine="360"/>
        <w:jc w:val="both"/>
        <w:rPr>
          <w:rFonts w:ascii="Times New Roman" w:hAnsi="Times New Roman"/>
          <w:sz w:val="20"/>
          <w:szCs w:val="20"/>
        </w:rPr>
      </w:pPr>
      <w:r w:rsidRPr="00D478B3">
        <w:rPr>
          <w:rFonts w:ascii="Times New Roman" w:hAnsi="Times New Roman"/>
          <w:sz w:val="20"/>
          <w:szCs w:val="20"/>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3BADEB5E"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Number footnotes separately in superscripts. Place the actual footnote at the bottom of the column in which it was cited. Do not put footnotes in the abstract or reference list. Use letters for table footnotes.</w:t>
      </w:r>
    </w:p>
    <w:p w14:paraId="1A2B428D"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6FBB466" w14:textId="37FB68F7" w:rsidR="003A5F92"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For papers published in translation journals, please give the English citation first, followed by the original foreign-language citation [6].</w:t>
      </w:r>
    </w:p>
    <w:p w14:paraId="42F69D07" w14:textId="2E20218B" w:rsidR="008A1D2B" w:rsidRDefault="008A1D2B" w:rsidP="00F8200F">
      <w:pPr>
        <w:spacing w:after="120" w:line="228" w:lineRule="auto"/>
        <w:ind w:firstLine="360"/>
        <w:jc w:val="both"/>
        <w:rPr>
          <w:rFonts w:ascii="Times New Roman" w:hAnsi="Times New Roman"/>
          <w:sz w:val="20"/>
          <w:szCs w:val="20"/>
        </w:rPr>
      </w:pPr>
    </w:p>
    <w:p w14:paraId="1E8D1667" w14:textId="77777777" w:rsidR="00F8200F" w:rsidRDefault="00F8200F" w:rsidP="00F8200F">
      <w:pPr>
        <w:pStyle w:val="references"/>
        <w:spacing w:after="60" w:line="240" w:lineRule="auto"/>
        <w:ind w:left="357" w:hanging="357"/>
      </w:pPr>
      <w:r>
        <w:lastRenderedPageBreak/>
        <w:t xml:space="preserve">G. Eason, B. Noble, and I. N. Sneddon, “On certain integrals of Lipschitz-Hankel type involving products of Bessel functions,” Phil. Trans. Roy. Soc. London, vol. A247, pp. 529–551, April 1955. </w:t>
      </w:r>
      <w:r>
        <w:rPr>
          <w:i/>
          <w:iCs/>
        </w:rPr>
        <w:t>(references)</w:t>
      </w:r>
    </w:p>
    <w:p w14:paraId="25A121CB" w14:textId="77777777" w:rsidR="00F8200F" w:rsidRDefault="00F8200F" w:rsidP="00F8200F">
      <w:pPr>
        <w:pStyle w:val="references"/>
        <w:spacing w:after="60" w:line="240" w:lineRule="auto"/>
        <w:ind w:left="357" w:hanging="357"/>
      </w:pPr>
      <w:r>
        <w:t>J. Clerk Maxwell, A Treatise on Electricity and Magnetism, 3rd ed., vol. 2. Oxford: Clarendon, 1892, pp.68–73.</w:t>
      </w:r>
    </w:p>
    <w:p w14:paraId="319A4150" w14:textId="77777777" w:rsidR="00F8200F" w:rsidRDefault="00F8200F" w:rsidP="00F8200F">
      <w:pPr>
        <w:pStyle w:val="references"/>
        <w:spacing w:after="60" w:line="240" w:lineRule="auto"/>
        <w:ind w:left="357" w:hanging="357"/>
      </w:pPr>
      <w:r>
        <w:t>I. S. Jacobs and C. P. Bean, “Fine particles, thin films and exchange anisotropy,” in Magnetism, vol. III, G. T. Rado and H. Suhl, Eds. New York: Academic, 1963, pp. 271–350.</w:t>
      </w:r>
    </w:p>
    <w:p w14:paraId="05C8685E" w14:textId="77777777" w:rsidR="00F8200F" w:rsidRDefault="00F8200F" w:rsidP="00F8200F">
      <w:pPr>
        <w:pStyle w:val="references"/>
        <w:spacing w:after="60" w:line="240" w:lineRule="auto"/>
        <w:ind w:left="357" w:hanging="357"/>
      </w:pPr>
      <w:r>
        <w:t>K. Elissa, “Title of paper if known,” unpublished.</w:t>
      </w:r>
    </w:p>
    <w:p w14:paraId="74588A81" w14:textId="77777777" w:rsidR="00F8200F" w:rsidRDefault="00F8200F" w:rsidP="00F8200F">
      <w:pPr>
        <w:pStyle w:val="references"/>
        <w:spacing w:after="60" w:line="240" w:lineRule="auto"/>
        <w:ind w:left="357" w:hanging="357"/>
      </w:pPr>
      <w:r>
        <w:t>R. Nicole, “Title of paper with only first word capitalized,” J. Name Stand. Abbrev., in press.</w:t>
      </w:r>
    </w:p>
    <w:p w14:paraId="03C66516" w14:textId="77777777" w:rsidR="00F8200F" w:rsidRDefault="00F8200F" w:rsidP="00F8200F">
      <w:pPr>
        <w:pStyle w:val="references"/>
        <w:spacing w:after="60" w:line="240" w:lineRule="auto"/>
        <w:ind w:left="357" w:hanging="357"/>
      </w:pPr>
      <w:r>
        <w:t>Y. Yorozu, M. Hirano, K. Oka, and Y. Tagawa, “Electron spectroscopy studies on magneto-optical media and plastic substrate interface,” IEEE Transl. J. Magn. Japan, vol. 2, pp. 740–741, August 1987 [Digests 9th Annual Conf. Magnetics Japan, p. 301, 1982].</w:t>
      </w:r>
    </w:p>
    <w:p w14:paraId="6D20B7F5" w14:textId="77777777" w:rsidR="00F8200F" w:rsidRDefault="00F8200F" w:rsidP="00F8200F">
      <w:pPr>
        <w:pStyle w:val="references"/>
        <w:spacing w:after="60" w:line="240" w:lineRule="auto"/>
        <w:ind w:left="357" w:hanging="357"/>
      </w:pPr>
      <w:r>
        <w:t>M. Young, The Technical Writer’s Handbook. Mill Valley, CA: University Science, 1989.</w:t>
      </w:r>
    </w:p>
    <w:p w14:paraId="74A8D294" w14:textId="597AD4AD" w:rsidR="00B412CA" w:rsidRDefault="00B412CA" w:rsidP="000D66FB">
      <w:pPr>
        <w:tabs>
          <w:tab w:val="center" w:pos="2520"/>
          <w:tab w:val="right" w:pos="5040"/>
        </w:tabs>
        <w:spacing w:before="120" w:after="120" w:line="228" w:lineRule="auto"/>
        <w:rPr>
          <w:rFonts w:ascii="Times New Roman" w:eastAsia="SimSun" w:hAnsi="Times New Roman"/>
          <w:sz w:val="20"/>
          <w:szCs w:val="20"/>
          <w:lang w:val="en-US"/>
        </w:rPr>
      </w:pPr>
    </w:p>
    <w:p w14:paraId="43D879D4" w14:textId="6BE9B38C" w:rsidR="000D66FB" w:rsidRPr="000D66FB" w:rsidRDefault="007E185C" w:rsidP="00C13F5D">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Please refer to published articles in </w:t>
      </w:r>
      <w:hyperlink r:id="rId22" w:history="1">
        <w:r w:rsidR="00C13F5D" w:rsidRPr="003531A8">
          <w:rPr>
            <w:rStyle w:val="Hyperlink"/>
            <w:rFonts w:ascii="Times New Roman" w:eastAsia="SimSun" w:hAnsi="Times New Roman"/>
            <w:sz w:val="20"/>
            <w:szCs w:val="20"/>
            <w:lang w:val="en-US"/>
          </w:rPr>
          <w:t>https://mjsat.com.my/</w:t>
        </w:r>
      </w:hyperlink>
      <w:r w:rsidR="00C13F5D">
        <w:rPr>
          <w:rFonts w:ascii="Times New Roman" w:eastAsia="SimSun" w:hAnsi="Times New Roman"/>
          <w:sz w:val="20"/>
          <w:szCs w:val="20"/>
          <w:lang w:val="en-US"/>
        </w:rPr>
        <w:t xml:space="preserve"> </w:t>
      </w:r>
      <w:r>
        <w:rPr>
          <w:rFonts w:ascii="Times New Roman" w:eastAsia="SimSun" w:hAnsi="Times New Roman"/>
          <w:sz w:val="20"/>
          <w:szCs w:val="20"/>
          <w:lang w:val="en-US"/>
        </w:rPr>
        <w:t>for final published version of the manuscript.</w:t>
      </w:r>
      <w:r w:rsidR="00C13F5D">
        <w:rPr>
          <w:rFonts w:ascii="Times New Roman" w:eastAsia="SimSun" w:hAnsi="Times New Roman"/>
          <w:sz w:val="20"/>
          <w:szCs w:val="20"/>
          <w:lang w:val="en-US"/>
        </w:rPr>
        <w:t xml:space="preserve"> </w:t>
      </w:r>
      <w:r w:rsidR="000D66FB">
        <w:rPr>
          <w:rFonts w:ascii="Times New Roman" w:eastAsia="SimSun" w:hAnsi="Times New Roman"/>
          <w:sz w:val="20"/>
          <w:szCs w:val="20"/>
          <w:lang w:val="en-US"/>
        </w:rPr>
        <w:t>IEE</w:t>
      </w:r>
      <w:r w:rsidR="00C13F5D">
        <w:rPr>
          <w:rFonts w:ascii="Times New Roman" w:eastAsia="SimSun" w:hAnsi="Times New Roman"/>
          <w:sz w:val="20"/>
          <w:szCs w:val="20"/>
          <w:lang w:val="en-US"/>
        </w:rPr>
        <w:t>E</w:t>
      </w:r>
      <w:r w:rsidR="000D66FB">
        <w:rPr>
          <w:rFonts w:ascii="Times New Roman" w:eastAsia="SimSun" w:hAnsi="Times New Roman"/>
          <w:sz w:val="20"/>
          <w:szCs w:val="20"/>
          <w:lang w:val="en-US"/>
        </w:rPr>
        <w:t xml:space="preserve"> Conference Proceedings template has been used as reference for the creation of this live template for </w:t>
      </w:r>
      <w:r w:rsidR="00736228">
        <w:rPr>
          <w:rFonts w:ascii="Times New Roman" w:eastAsia="SimSun" w:hAnsi="Times New Roman"/>
          <w:sz w:val="20"/>
          <w:szCs w:val="20"/>
          <w:lang w:val="en-US"/>
        </w:rPr>
        <w:t>MJSAT.</w:t>
      </w:r>
    </w:p>
    <w:sectPr w:rsidR="000D66FB" w:rsidRPr="000D66FB" w:rsidSect="006035E8">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27503" w14:textId="77777777" w:rsidR="00AE042C" w:rsidRDefault="00AE042C" w:rsidP="005F2A41">
      <w:pPr>
        <w:spacing w:after="0" w:line="240" w:lineRule="auto"/>
      </w:pPr>
      <w:r>
        <w:separator/>
      </w:r>
    </w:p>
  </w:endnote>
  <w:endnote w:type="continuationSeparator" w:id="0">
    <w:p w14:paraId="03BA3362" w14:textId="77777777" w:rsidR="00AE042C" w:rsidRDefault="00AE042C" w:rsidP="005F2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0002AFF" w:usb1="C000ACFF"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CC"/>
    <w:family w:val="roman"/>
    <w:pitch w:val="variable"/>
    <w:sig w:usb0="00000287" w:usb1="00000000" w:usb2="00000000" w:usb3="00000000" w:csb0="0000009F" w:csb1="00000000"/>
  </w:font>
  <w:font w:name="Andalus">
    <w:panose1 w:val="020B06040202020202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6890A" w14:textId="77777777" w:rsidR="00AE042C" w:rsidRDefault="00AE042C" w:rsidP="005F2A41">
      <w:pPr>
        <w:spacing w:after="0" w:line="240" w:lineRule="auto"/>
      </w:pPr>
      <w:r>
        <w:separator/>
      </w:r>
    </w:p>
  </w:footnote>
  <w:footnote w:type="continuationSeparator" w:id="0">
    <w:p w14:paraId="7036DCAC" w14:textId="77777777" w:rsidR="00AE042C" w:rsidRDefault="00AE042C" w:rsidP="005F2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4393532"/>
      <w:docPartObj>
        <w:docPartGallery w:val="Page Numbers (Top of Page)"/>
        <w:docPartUnique/>
      </w:docPartObj>
    </w:sdtPr>
    <w:sdtEndPr>
      <w:rPr>
        <w:noProof/>
      </w:rPr>
    </w:sdtEndPr>
    <w:sdtContent>
      <w:p w14:paraId="16843B16" w14:textId="7BBA8D2C" w:rsidR="001E0CC7" w:rsidRDefault="007D3262" w:rsidP="00853889">
        <w:pPr>
          <w:pStyle w:val="Header"/>
          <w:jc w:val="center"/>
        </w:pPr>
        <w:r>
          <w:t xml:space="preserve">                      </w:t>
        </w:r>
        <w:r w:rsidR="003073E5">
          <w:t xml:space="preserve"> </w:t>
        </w:r>
        <w:r w:rsidR="00535649">
          <w:t xml:space="preserve">               </w:t>
        </w:r>
        <w:r w:rsidR="003073E5">
          <w:t xml:space="preserve"> </w:t>
        </w:r>
        <w:r w:rsidR="002543CD">
          <w:t xml:space="preserve"> </w:t>
        </w:r>
        <w:r w:rsidR="0091703F">
          <w:rPr>
            <w:rFonts w:ascii="Times New Roman" w:hAnsi="Times New Roman"/>
            <w:i/>
            <w:sz w:val="17"/>
            <w:szCs w:val="17"/>
            <w:lang w:val="en-US"/>
          </w:rPr>
          <w:t>Corresponding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Pr>
            <w:rFonts w:ascii="Times New Roman" w:hAnsi="Times New Roman"/>
            <w:i/>
            <w:sz w:val="17"/>
            <w:szCs w:val="17"/>
          </w:rPr>
          <w:t xml:space="preserve">Malaysian Journal of </w:t>
        </w:r>
        <w:r w:rsidR="003073E5">
          <w:rPr>
            <w:rFonts w:ascii="Times New Roman" w:hAnsi="Times New Roman"/>
            <w:i/>
            <w:sz w:val="17"/>
            <w:szCs w:val="17"/>
          </w:rPr>
          <w:t>Science and Advanced Technology</w:t>
        </w:r>
        <w:r w:rsidR="001E0CC7">
          <w:rPr>
            <w:sz w:val="20"/>
            <w:szCs w:val="20"/>
          </w:rPr>
          <w:tab/>
          <w:t xml:space="preserve">                  </w:t>
        </w:r>
        <w:r w:rsidR="00535649">
          <w:rPr>
            <w:sz w:val="20"/>
            <w:szCs w:val="20"/>
          </w:rPr>
          <w:t xml:space="preserve">  </w:t>
        </w:r>
        <w:r w:rsidR="002543CD">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C14905" w14:textId="54A771C1" w:rsidR="0028753D" w:rsidRPr="0028753D" w:rsidRDefault="0028753D" w:rsidP="0028753D">
    <w:pPr>
      <w:tabs>
        <w:tab w:val="center" w:pos="5219"/>
        <w:tab w:val="left" w:pos="6048"/>
      </w:tabs>
      <w:spacing w:after="120" w:line="240" w:lineRule="auto"/>
      <w:jc w:val="center"/>
      <w:outlineLvl w:val="0"/>
      <w:rPr>
        <w:rFonts w:ascii="Times New Roman" w:hAnsi="Times New Roman"/>
        <w:iCs/>
        <w:sz w:val="16"/>
        <w:szCs w:val="16"/>
      </w:rPr>
    </w:pPr>
    <w:r w:rsidRPr="0028753D">
      <w:rPr>
        <w:rFonts w:ascii="Times New Roman" w:hAnsi="Times New Roman"/>
        <w:iCs/>
        <w:sz w:val="16"/>
        <w:szCs w:val="16"/>
      </w:rPr>
      <w:t xml:space="preserve">MJSAT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X</w:t>
    </w:r>
    <w:r w:rsidRPr="0028753D">
      <w:rPr>
        <w:rFonts w:ascii="Times New Roman" w:hAnsi="Times New Roman"/>
        <w:iCs/>
        <w:sz w:val="16"/>
        <w:szCs w:val="16"/>
      </w:rPr>
      <w:t>-</w:t>
    </w:r>
    <w:r w:rsidR="003E505F">
      <w:rPr>
        <w:rFonts w:ascii="Times New Roman" w:hAnsi="Times New Roman"/>
        <w:iCs/>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246263691">
    <w:abstractNumId w:val="5"/>
  </w:num>
  <w:num w:numId="2" w16cid:durableId="258104830">
    <w:abstractNumId w:val="4"/>
  </w:num>
  <w:num w:numId="3" w16cid:durableId="1378696326">
    <w:abstractNumId w:val="12"/>
  </w:num>
  <w:num w:numId="4" w16cid:durableId="1984968417">
    <w:abstractNumId w:val="1"/>
  </w:num>
  <w:num w:numId="5" w16cid:durableId="1562712257">
    <w:abstractNumId w:val="1"/>
    <w:lvlOverride w:ilvl="0">
      <w:startOverride w:val="1"/>
    </w:lvlOverride>
  </w:num>
  <w:num w:numId="6" w16cid:durableId="484515638">
    <w:abstractNumId w:val="1"/>
    <w:lvlOverride w:ilvl="0">
      <w:startOverride w:val="1"/>
    </w:lvlOverride>
  </w:num>
  <w:num w:numId="7" w16cid:durableId="2056855246">
    <w:abstractNumId w:val="1"/>
    <w:lvlOverride w:ilvl="0">
      <w:startOverride w:val="1"/>
    </w:lvlOverride>
  </w:num>
  <w:num w:numId="8" w16cid:durableId="1242330134">
    <w:abstractNumId w:val="13"/>
  </w:num>
  <w:num w:numId="9" w16cid:durableId="345137189">
    <w:abstractNumId w:val="6"/>
  </w:num>
  <w:num w:numId="10" w16cid:durableId="1066995420">
    <w:abstractNumId w:val="2"/>
  </w:num>
  <w:num w:numId="11" w16cid:durableId="775487831">
    <w:abstractNumId w:val="11"/>
  </w:num>
  <w:num w:numId="12" w16cid:durableId="731007688">
    <w:abstractNumId w:val="10"/>
  </w:num>
  <w:num w:numId="13" w16cid:durableId="1985428315">
    <w:abstractNumId w:val="1"/>
    <w:lvlOverride w:ilvl="0">
      <w:startOverride w:val="1"/>
    </w:lvlOverride>
  </w:num>
  <w:num w:numId="14" w16cid:durableId="1351420140">
    <w:abstractNumId w:val="8"/>
  </w:num>
  <w:num w:numId="15" w16cid:durableId="141192434">
    <w:abstractNumId w:val="7"/>
  </w:num>
  <w:num w:numId="16" w16cid:durableId="2059207139">
    <w:abstractNumId w:val="1"/>
    <w:lvlOverride w:ilvl="0">
      <w:startOverride w:val="1"/>
    </w:lvlOverride>
  </w:num>
  <w:num w:numId="17" w16cid:durableId="632296895">
    <w:abstractNumId w:val="0"/>
  </w:num>
  <w:num w:numId="18" w16cid:durableId="5144646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88703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076674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88083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30262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37813587">
    <w:abstractNumId w:val="3"/>
  </w:num>
  <w:num w:numId="24" w16cid:durableId="169638761">
    <w:abstractNumId w:val="9"/>
  </w:num>
  <w:num w:numId="25" w16cid:durableId="300354564">
    <w:abstractNumId w:val="9"/>
  </w:num>
  <w:num w:numId="26" w16cid:durableId="1092436512">
    <w:abstractNumId w:val="9"/>
  </w:num>
  <w:num w:numId="27" w16cid:durableId="1210801962">
    <w:abstractNumId w:val="9"/>
  </w:num>
  <w:num w:numId="28" w16cid:durableId="883100827">
    <w:abstractNumId w:val="9"/>
  </w:num>
  <w:num w:numId="29" w16cid:durableId="2065251951">
    <w:abstractNumId w:val="9"/>
  </w:num>
  <w:num w:numId="30" w16cid:durableId="60253300">
    <w:abstractNumId w:val="9"/>
  </w:num>
  <w:num w:numId="31" w16cid:durableId="847409815">
    <w:abstractNumId w:val="9"/>
  </w:num>
  <w:num w:numId="32" w16cid:durableId="2078358534">
    <w:abstractNumId w:val="9"/>
  </w:num>
  <w:num w:numId="33" w16cid:durableId="1483887174">
    <w:abstractNumId w:val="9"/>
  </w:num>
  <w:num w:numId="34" w16cid:durableId="2895525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tjA2NrI0NbE0N7RQ0lEKTi0uzszPAykwNK4FAHe1fIktAAAA"/>
  </w:docVars>
  <w:rsids>
    <w:rsidRoot w:val="005F2A41"/>
    <w:rsid w:val="00000FE6"/>
    <w:rsid w:val="000073DF"/>
    <w:rsid w:val="00007D91"/>
    <w:rsid w:val="000123F7"/>
    <w:rsid w:val="00012BCF"/>
    <w:rsid w:val="0001304F"/>
    <w:rsid w:val="0001407F"/>
    <w:rsid w:val="000140FB"/>
    <w:rsid w:val="00017D88"/>
    <w:rsid w:val="00020132"/>
    <w:rsid w:val="0002060F"/>
    <w:rsid w:val="00023B0C"/>
    <w:rsid w:val="00024918"/>
    <w:rsid w:val="00030635"/>
    <w:rsid w:val="00031516"/>
    <w:rsid w:val="00032ED1"/>
    <w:rsid w:val="000475BD"/>
    <w:rsid w:val="00062763"/>
    <w:rsid w:val="00067B14"/>
    <w:rsid w:val="00067C39"/>
    <w:rsid w:val="00075453"/>
    <w:rsid w:val="000762CD"/>
    <w:rsid w:val="000764A7"/>
    <w:rsid w:val="0008231E"/>
    <w:rsid w:val="00082483"/>
    <w:rsid w:val="000842B6"/>
    <w:rsid w:val="00086042"/>
    <w:rsid w:val="00086382"/>
    <w:rsid w:val="00086605"/>
    <w:rsid w:val="00086C97"/>
    <w:rsid w:val="000872C6"/>
    <w:rsid w:val="00090383"/>
    <w:rsid w:val="00092ED6"/>
    <w:rsid w:val="000A1456"/>
    <w:rsid w:val="000A1E2B"/>
    <w:rsid w:val="000A2DEE"/>
    <w:rsid w:val="000A342F"/>
    <w:rsid w:val="000A3F30"/>
    <w:rsid w:val="000A74A0"/>
    <w:rsid w:val="000A7E4F"/>
    <w:rsid w:val="000B371E"/>
    <w:rsid w:val="000B50C6"/>
    <w:rsid w:val="000B531D"/>
    <w:rsid w:val="000B5843"/>
    <w:rsid w:val="000B5E8F"/>
    <w:rsid w:val="000B7A1B"/>
    <w:rsid w:val="000C18F1"/>
    <w:rsid w:val="000C38D1"/>
    <w:rsid w:val="000C75DF"/>
    <w:rsid w:val="000D2DD6"/>
    <w:rsid w:val="000D3CD0"/>
    <w:rsid w:val="000D4EBB"/>
    <w:rsid w:val="000D66FB"/>
    <w:rsid w:val="000E2FE2"/>
    <w:rsid w:val="000E3CA8"/>
    <w:rsid w:val="000F1E52"/>
    <w:rsid w:val="000F5C2D"/>
    <w:rsid w:val="00107651"/>
    <w:rsid w:val="00110813"/>
    <w:rsid w:val="0011411D"/>
    <w:rsid w:val="00117451"/>
    <w:rsid w:val="00122258"/>
    <w:rsid w:val="001230B4"/>
    <w:rsid w:val="00123386"/>
    <w:rsid w:val="001238AF"/>
    <w:rsid w:val="00130411"/>
    <w:rsid w:val="001318F0"/>
    <w:rsid w:val="001320EB"/>
    <w:rsid w:val="00134601"/>
    <w:rsid w:val="0014097F"/>
    <w:rsid w:val="0014467C"/>
    <w:rsid w:val="0015374E"/>
    <w:rsid w:val="0015596A"/>
    <w:rsid w:val="00157841"/>
    <w:rsid w:val="00160F0D"/>
    <w:rsid w:val="00161125"/>
    <w:rsid w:val="00162366"/>
    <w:rsid w:val="00166585"/>
    <w:rsid w:val="00167EF6"/>
    <w:rsid w:val="00170326"/>
    <w:rsid w:val="001764FB"/>
    <w:rsid w:val="0018331B"/>
    <w:rsid w:val="001911E5"/>
    <w:rsid w:val="00192B5F"/>
    <w:rsid w:val="00196E95"/>
    <w:rsid w:val="00197BED"/>
    <w:rsid w:val="001A3342"/>
    <w:rsid w:val="001A7243"/>
    <w:rsid w:val="001B1088"/>
    <w:rsid w:val="001B16BD"/>
    <w:rsid w:val="001B23A5"/>
    <w:rsid w:val="001B7E18"/>
    <w:rsid w:val="001C01CE"/>
    <w:rsid w:val="001C3274"/>
    <w:rsid w:val="001D1EC0"/>
    <w:rsid w:val="001D40C0"/>
    <w:rsid w:val="001E09BC"/>
    <w:rsid w:val="001E0CC7"/>
    <w:rsid w:val="001E1AE0"/>
    <w:rsid w:val="001E2F4E"/>
    <w:rsid w:val="001E6895"/>
    <w:rsid w:val="001F224A"/>
    <w:rsid w:val="001F7C23"/>
    <w:rsid w:val="00201F39"/>
    <w:rsid w:val="00206F91"/>
    <w:rsid w:val="002106ED"/>
    <w:rsid w:val="00212351"/>
    <w:rsid w:val="0021460F"/>
    <w:rsid w:val="00214B4E"/>
    <w:rsid w:val="0022044B"/>
    <w:rsid w:val="00221251"/>
    <w:rsid w:val="0022230F"/>
    <w:rsid w:val="00222518"/>
    <w:rsid w:val="00224C1F"/>
    <w:rsid w:val="002255F9"/>
    <w:rsid w:val="00233DBC"/>
    <w:rsid w:val="002355EA"/>
    <w:rsid w:val="00235B5C"/>
    <w:rsid w:val="002447D2"/>
    <w:rsid w:val="00246788"/>
    <w:rsid w:val="00250040"/>
    <w:rsid w:val="002543CD"/>
    <w:rsid w:val="00255B5D"/>
    <w:rsid w:val="00255C4E"/>
    <w:rsid w:val="00255E12"/>
    <w:rsid w:val="00265318"/>
    <w:rsid w:val="002656D7"/>
    <w:rsid w:val="002679B9"/>
    <w:rsid w:val="00274ADB"/>
    <w:rsid w:val="0028050B"/>
    <w:rsid w:val="00280E8D"/>
    <w:rsid w:val="00282522"/>
    <w:rsid w:val="0028505A"/>
    <w:rsid w:val="002861E8"/>
    <w:rsid w:val="0028753D"/>
    <w:rsid w:val="00290EE5"/>
    <w:rsid w:val="002952DB"/>
    <w:rsid w:val="002961F2"/>
    <w:rsid w:val="002969DF"/>
    <w:rsid w:val="002A02FA"/>
    <w:rsid w:val="002A3982"/>
    <w:rsid w:val="002B33E3"/>
    <w:rsid w:val="002C31C4"/>
    <w:rsid w:val="002C576B"/>
    <w:rsid w:val="002C7A6A"/>
    <w:rsid w:val="002D4938"/>
    <w:rsid w:val="002D5B89"/>
    <w:rsid w:val="002D600B"/>
    <w:rsid w:val="002D691E"/>
    <w:rsid w:val="002D7608"/>
    <w:rsid w:val="002E1018"/>
    <w:rsid w:val="002E5C9F"/>
    <w:rsid w:val="002E5FBD"/>
    <w:rsid w:val="002E77CE"/>
    <w:rsid w:val="002F0EAF"/>
    <w:rsid w:val="002F3140"/>
    <w:rsid w:val="003073E5"/>
    <w:rsid w:val="00310954"/>
    <w:rsid w:val="00310CDE"/>
    <w:rsid w:val="00315EAA"/>
    <w:rsid w:val="0031650D"/>
    <w:rsid w:val="00317BC0"/>
    <w:rsid w:val="00334560"/>
    <w:rsid w:val="00334B11"/>
    <w:rsid w:val="003361A9"/>
    <w:rsid w:val="0034183E"/>
    <w:rsid w:val="003435B4"/>
    <w:rsid w:val="00347CED"/>
    <w:rsid w:val="003504D9"/>
    <w:rsid w:val="00351254"/>
    <w:rsid w:val="00357000"/>
    <w:rsid w:val="0036402E"/>
    <w:rsid w:val="00366815"/>
    <w:rsid w:val="00367435"/>
    <w:rsid w:val="00370B78"/>
    <w:rsid w:val="003726CA"/>
    <w:rsid w:val="00372CCA"/>
    <w:rsid w:val="00375426"/>
    <w:rsid w:val="0038120D"/>
    <w:rsid w:val="00383B61"/>
    <w:rsid w:val="00384CE9"/>
    <w:rsid w:val="00397005"/>
    <w:rsid w:val="003A0A2D"/>
    <w:rsid w:val="003A0C04"/>
    <w:rsid w:val="003A5F92"/>
    <w:rsid w:val="003A6976"/>
    <w:rsid w:val="003A75D6"/>
    <w:rsid w:val="003B71F1"/>
    <w:rsid w:val="003C4741"/>
    <w:rsid w:val="003C55A0"/>
    <w:rsid w:val="003C75DE"/>
    <w:rsid w:val="003E505F"/>
    <w:rsid w:val="003F0261"/>
    <w:rsid w:val="003F06BB"/>
    <w:rsid w:val="003F0859"/>
    <w:rsid w:val="003F2C68"/>
    <w:rsid w:val="00406ECC"/>
    <w:rsid w:val="004076AD"/>
    <w:rsid w:val="0041188F"/>
    <w:rsid w:val="004202E0"/>
    <w:rsid w:val="004341B5"/>
    <w:rsid w:val="00437B5C"/>
    <w:rsid w:val="00442A49"/>
    <w:rsid w:val="004433BE"/>
    <w:rsid w:val="00443499"/>
    <w:rsid w:val="0044469E"/>
    <w:rsid w:val="004446CC"/>
    <w:rsid w:val="0044495B"/>
    <w:rsid w:val="00446C49"/>
    <w:rsid w:val="004548A2"/>
    <w:rsid w:val="004619A6"/>
    <w:rsid w:val="004631C2"/>
    <w:rsid w:val="00475619"/>
    <w:rsid w:val="00480CE8"/>
    <w:rsid w:val="00480FA1"/>
    <w:rsid w:val="004810CE"/>
    <w:rsid w:val="004826BA"/>
    <w:rsid w:val="00483DDE"/>
    <w:rsid w:val="00485A62"/>
    <w:rsid w:val="00486592"/>
    <w:rsid w:val="004A1A10"/>
    <w:rsid w:val="004A6096"/>
    <w:rsid w:val="004A6F82"/>
    <w:rsid w:val="004A7EDE"/>
    <w:rsid w:val="004B1009"/>
    <w:rsid w:val="004B1949"/>
    <w:rsid w:val="004B3AAE"/>
    <w:rsid w:val="004B5604"/>
    <w:rsid w:val="004B6779"/>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2F0B"/>
    <w:rsid w:val="004F7FE3"/>
    <w:rsid w:val="00500FE5"/>
    <w:rsid w:val="0050390E"/>
    <w:rsid w:val="005053F9"/>
    <w:rsid w:val="00511089"/>
    <w:rsid w:val="00512788"/>
    <w:rsid w:val="0051365A"/>
    <w:rsid w:val="00513806"/>
    <w:rsid w:val="005170DC"/>
    <w:rsid w:val="005354B6"/>
    <w:rsid w:val="00535649"/>
    <w:rsid w:val="00542BAA"/>
    <w:rsid w:val="005432B0"/>
    <w:rsid w:val="0054380C"/>
    <w:rsid w:val="00544035"/>
    <w:rsid w:val="00545EA7"/>
    <w:rsid w:val="0055337C"/>
    <w:rsid w:val="005549C0"/>
    <w:rsid w:val="00554ADB"/>
    <w:rsid w:val="00557045"/>
    <w:rsid w:val="005573B4"/>
    <w:rsid w:val="0056483E"/>
    <w:rsid w:val="00566D5F"/>
    <w:rsid w:val="00573711"/>
    <w:rsid w:val="00577A0D"/>
    <w:rsid w:val="005816BB"/>
    <w:rsid w:val="00582B98"/>
    <w:rsid w:val="005908CF"/>
    <w:rsid w:val="00594198"/>
    <w:rsid w:val="0059789F"/>
    <w:rsid w:val="005A7521"/>
    <w:rsid w:val="005B4CB1"/>
    <w:rsid w:val="005B5668"/>
    <w:rsid w:val="005B733A"/>
    <w:rsid w:val="005C2CB5"/>
    <w:rsid w:val="005C53E8"/>
    <w:rsid w:val="005C71F2"/>
    <w:rsid w:val="005D30B3"/>
    <w:rsid w:val="005E12D1"/>
    <w:rsid w:val="005F233E"/>
    <w:rsid w:val="005F2A41"/>
    <w:rsid w:val="005F2DA2"/>
    <w:rsid w:val="005F77A3"/>
    <w:rsid w:val="006035E8"/>
    <w:rsid w:val="00603869"/>
    <w:rsid w:val="00610AE1"/>
    <w:rsid w:val="006135BD"/>
    <w:rsid w:val="0061582B"/>
    <w:rsid w:val="00631C76"/>
    <w:rsid w:val="00641E0B"/>
    <w:rsid w:val="0064247F"/>
    <w:rsid w:val="00644D1B"/>
    <w:rsid w:val="00653645"/>
    <w:rsid w:val="0065415E"/>
    <w:rsid w:val="00654985"/>
    <w:rsid w:val="00654B3E"/>
    <w:rsid w:val="006705A8"/>
    <w:rsid w:val="00675F38"/>
    <w:rsid w:val="006765FD"/>
    <w:rsid w:val="00676730"/>
    <w:rsid w:val="00677FF9"/>
    <w:rsid w:val="00684B96"/>
    <w:rsid w:val="00687048"/>
    <w:rsid w:val="00693827"/>
    <w:rsid w:val="0069430B"/>
    <w:rsid w:val="006A2DF5"/>
    <w:rsid w:val="006B0390"/>
    <w:rsid w:val="006B23EC"/>
    <w:rsid w:val="006B4B24"/>
    <w:rsid w:val="006B732D"/>
    <w:rsid w:val="006C2F29"/>
    <w:rsid w:val="006C4DC6"/>
    <w:rsid w:val="006C5A01"/>
    <w:rsid w:val="006D0169"/>
    <w:rsid w:val="006D3D52"/>
    <w:rsid w:val="006D4C7D"/>
    <w:rsid w:val="006E1D2B"/>
    <w:rsid w:val="006E6D0F"/>
    <w:rsid w:val="006F0845"/>
    <w:rsid w:val="006F386D"/>
    <w:rsid w:val="006F641C"/>
    <w:rsid w:val="00710110"/>
    <w:rsid w:val="00711D7D"/>
    <w:rsid w:val="00713CC6"/>
    <w:rsid w:val="00720909"/>
    <w:rsid w:val="007211F7"/>
    <w:rsid w:val="00726A74"/>
    <w:rsid w:val="00727F91"/>
    <w:rsid w:val="00730808"/>
    <w:rsid w:val="007311E2"/>
    <w:rsid w:val="007336C0"/>
    <w:rsid w:val="00735162"/>
    <w:rsid w:val="00736228"/>
    <w:rsid w:val="00741A0C"/>
    <w:rsid w:val="007422D7"/>
    <w:rsid w:val="00745D2E"/>
    <w:rsid w:val="00745EFC"/>
    <w:rsid w:val="00747BB0"/>
    <w:rsid w:val="007514BA"/>
    <w:rsid w:val="007530B8"/>
    <w:rsid w:val="00753E31"/>
    <w:rsid w:val="007550C9"/>
    <w:rsid w:val="00757EF6"/>
    <w:rsid w:val="0076034F"/>
    <w:rsid w:val="00763EB8"/>
    <w:rsid w:val="007656E0"/>
    <w:rsid w:val="00770F15"/>
    <w:rsid w:val="007725B7"/>
    <w:rsid w:val="00772906"/>
    <w:rsid w:val="007733D5"/>
    <w:rsid w:val="007743ED"/>
    <w:rsid w:val="007765C9"/>
    <w:rsid w:val="00776737"/>
    <w:rsid w:val="0078009C"/>
    <w:rsid w:val="007805C8"/>
    <w:rsid w:val="00786CCA"/>
    <w:rsid w:val="00790773"/>
    <w:rsid w:val="00796815"/>
    <w:rsid w:val="00796C61"/>
    <w:rsid w:val="007A1273"/>
    <w:rsid w:val="007A451A"/>
    <w:rsid w:val="007A63D0"/>
    <w:rsid w:val="007B01D0"/>
    <w:rsid w:val="007C3550"/>
    <w:rsid w:val="007C37ED"/>
    <w:rsid w:val="007C446C"/>
    <w:rsid w:val="007D106E"/>
    <w:rsid w:val="007D1774"/>
    <w:rsid w:val="007D22E8"/>
    <w:rsid w:val="007D3262"/>
    <w:rsid w:val="007D69CD"/>
    <w:rsid w:val="007E185C"/>
    <w:rsid w:val="007E4E16"/>
    <w:rsid w:val="007F2C93"/>
    <w:rsid w:val="007F3749"/>
    <w:rsid w:val="007F71A5"/>
    <w:rsid w:val="007F756A"/>
    <w:rsid w:val="00800CEF"/>
    <w:rsid w:val="00803B13"/>
    <w:rsid w:val="00806102"/>
    <w:rsid w:val="008062CD"/>
    <w:rsid w:val="0080771D"/>
    <w:rsid w:val="00816305"/>
    <w:rsid w:val="00823C14"/>
    <w:rsid w:val="00823DA3"/>
    <w:rsid w:val="00824851"/>
    <w:rsid w:val="00825E3F"/>
    <w:rsid w:val="00827E83"/>
    <w:rsid w:val="00831E78"/>
    <w:rsid w:val="0083714F"/>
    <w:rsid w:val="0084138B"/>
    <w:rsid w:val="0084419C"/>
    <w:rsid w:val="008507EA"/>
    <w:rsid w:val="00853889"/>
    <w:rsid w:val="008562F4"/>
    <w:rsid w:val="00857F34"/>
    <w:rsid w:val="0086005E"/>
    <w:rsid w:val="00861D6A"/>
    <w:rsid w:val="00865788"/>
    <w:rsid w:val="0086776B"/>
    <w:rsid w:val="0086799C"/>
    <w:rsid w:val="008724AA"/>
    <w:rsid w:val="00877A21"/>
    <w:rsid w:val="0088456A"/>
    <w:rsid w:val="0088628D"/>
    <w:rsid w:val="00887F94"/>
    <w:rsid w:val="008944F0"/>
    <w:rsid w:val="008977DF"/>
    <w:rsid w:val="008A06E9"/>
    <w:rsid w:val="008A0880"/>
    <w:rsid w:val="008A13A1"/>
    <w:rsid w:val="008A1D2B"/>
    <w:rsid w:val="008A330D"/>
    <w:rsid w:val="008A6395"/>
    <w:rsid w:val="008B0279"/>
    <w:rsid w:val="008B7F23"/>
    <w:rsid w:val="008C179E"/>
    <w:rsid w:val="008C29A6"/>
    <w:rsid w:val="008D30FF"/>
    <w:rsid w:val="008D7C58"/>
    <w:rsid w:val="008E110C"/>
    <w:rsid w:val="008E387E"/>
    <w:rsid w:val="008E4956"/>
    <w:rsid w:val="008F501E"/>
    <w:rsid w:val="008F6DED"/>
    <w:rsid w:val="008F703B"/>
    <w:rsid w:val="00900F64"/>
    <w:rsid w:val="0090758E"/>
    <w:rsid w:val="00911716"/>
    <w:rsid w:val="00911F25"/>
    <w:rsid w:val="0091703F"/>
    <w:rsid w:val="009173B7"/>
    <w:rsid w:val="0093133F"/>
    <w:rsid w:val="00942849"/>
    <w:rsid w:val="00944268"/>
    <w:rsid w:val="00947252"/>
    <w:rsid w:val="0095067E"/>
    <w:rsid w:val="00953CBA"/>
    <w:rsid w:val="00955A24"/>
    <w:rsid w:val="00957858"/>
    <w:rsid w:val="00961E73"/>
    <w:rsid w:val="009670C5"/>
    <w:rsid w:val="00967270"/>
    <w:rsid w:val="00972564"/>
    <w:rsid w:val="00984E70"/>
    <w:rsid w:val="009905AB"/>
    <w:rsid w:val="00990D25"/>
    <w:rsid w:val="00992AC0"/>
    <w:rsid w:val="009A36EE"/>
    <w:rsid w:val="009A5D6C"/>
    <w:rsid w:val="009B1896"/>
    <w:rsid w:val="009B1BF3"/>
    <w:rsid w:val="009B2DDD"/>
    <w:rsid w:val="009B3648"/>
    <w:rsid w:val="009B63D1"/>
    <w:rsid w:val="009C0B6F"/>
    <w:rsid w:val="009C1E6E"/>
    <w:rsid w:val="009C5430"/>
    <w:rsid w:val="009C6DAA"/>
    <w:rsid w:val="009E67F8"/>
    <w:rsid w:val="009E6F1C"/>
    <w:rsid w:val="009E7FEC"/>
    <w:rsid w:val="009F1BBC"/>
    <w:rsid w:val="009F5501"/>
    <w:rsid w:val="009F567F"/>
    <w:rsid w:val="009F5AE8"/>
    <w:rsid w:val="009F6989"/>
    <w:rsid w:val="00A00E27"/>
    <w:rsid w:val="00A026D7"/>
    <w:rsid w:val="00A045D5"/>
    <w:rsid w:val="00A056E6"/>
    <w:rsid w:val="00A06B7A"/>
    <w:rsid w:val="00A1125B"/>
    <w:rsid w:val="00A11BFE"/>
    <w:rsid w:val="00A138BE"/>
    <w:rsid w:val="00A20191"/>
    <w:rsid w:val="00A24197"/>
    <w:rsid w:val="00A2569F"/>
    <w:rsid w:val="00A31324"/>
    <w:rsid w:val="00A35F11"/>
    <w:rsid w:val="00A400EA"/>
    <w:rsid w:val="00A43205"/>
    <w:rsid w:val="00A46946"/>
    <w:rsid w:val="00A46ED9"/>
    <w:rsid w:val="00A46F1A"/>
    <w:rsid w:val="00A46F9D"/>
    <w:rsid w:val="00A50FD6"/>
    <w:rsid w:val="00A528DB"/>
    <w:rsid w:val="00A53F79"/>
    <w:rsid w:val="00A565C5"/>
    <w:rsid w:val="00A63EF9"/>
    <w:rsid w:val="00A716BD"/>
    <w:rsid w:val="00A75459"/>
    <w:rsid w:val="00A77963"/>
    <w:rsid w:val="00A816C5"/>
    <w:rsid w:val="00A84AD5"/>
    <w:rsid w:val="00A8662C"/>
    <w:rsid w:val="00A95DA8"/>
    <w:rsid w:val="00A9605F"/>
    <w:rsid w:val="00AA1C58"/>
    <w:rsid w:val="00AA54FE"/>
    <w:rsid w:val="00AA68F3"/>
    <w:rsid w:val="00AB2633"/>
    <w:rsid w:val="00AB79DF"/>
    <w:rsid w:val="00AC0205"/>
    <w:rsid w:val="00AC1D5A"/>
    <w:rsid w:val="00AC2A2D"/>
    <w:rsid w:val="00AC2F09"/>
    <w:rsid w:val="00AC6121"/>
    <w:rsid w:val="00AD46EE"/>
    <w:rsid w:val="00AD4896"/>
    <w:rsid w:val="00AD51AF"/>
    <w:rsid w:val="00AD72B1"/>
    <w:rsid w:val="00AD7FD9"/>
    <w:rsid w:val="00AE042C"/>
    <w:rsid w:val="00AE0E28"/>
    <w:rsid w:val="00AE2B04"/>
    <w:rsid w:val="00AF3C64"/>
    <w:rsid w:val="00AF5B02"/>
    <w:rsid w:val="00AF7126"/>
    <w:rsid w:val="00B00512"/>
    <w:rsid w:val="00B0234D"/>
    <w:rsid w:val="00B032A2"/>
    <w:rsid w:val="00B0461E"/>
    <w:rsid w:val="00B05E35"/>
    <w:rsid w:val="00B07F2F"/>
    <w:rsid w:val="00B107AD"/>
    <w:rsid w:val="00B15241"/>
    <w:rsid w:val="00B22EB0"/>
    <w:rsid w:val="00B23079"/>
    <w:rsid w:val="00B24725"/>
    <w:rsid w:val="00B249A9"/>
    <w:rsid w:val="00B24C8D"/>
    <w:rsid w:val="00B2780D"/>
    <w:rsid w:val="00B3141C"/>
    <w:rsid w:val="00B31B04"/>
    <w:rsid w:val="00B327E8"/>
    <w:rsid w:val="00B34C54"/>
    <w:rsid w:val="00B35C66"/>
    <w:rsid w:val="00B36512"/>
    <w:rsid w:val="00B407F1"/>
    <w:rsid w:val="00B412CA"/>
    <w:rsid w:val="00B42600"/>
    <w:rsid w:val="00B462AE"/>
    <w:rsid w:val="00B516D3"/>
    <w:rsid w:val="00B52EC8"/>
    <w:rsid w:val="00B57535"/>
    <w:rsid w:val="00B64822"/>
    <w:rsid w:val="00B74776"/>
    <w:rsid w:val="00B9105C"/>
    <w:rsid w:val="00B93236"/>
    <w:rsid w:val="00BA2CE2"/>
    <w:rsid w:val="00BA4A83"/>
    <w:rsid w:val="00BA5540"/>
    <w:rsid w:val="00BA5B70"/>
    <w:rsid w:val="00BA5F7E"/>
    <w:rsid w:val="00BB1B27"/>
    <w:rsid w:val="00BB29FA"/>
    <w:rsid w:val="00BB324C"/>
    <w:rsid w:val="00BB459D"/>
    <w:rsid w:val="00BC431B"/>
    <w:rsid w:val="00BC572B"/>
    <w:rsid w:val="00BC64CC"/>
    <w:rsid w:val="00BD044D"/>
    <w:rsid w:val="00BD2C59"/>
    <w:rsid w:val="00BE1470"/>
    <w:rsid w:val="00BE6751"/>
    <w:rsid w:val="00BF7CEF"/>
    <w:rsid w:val="00C10ACF"/>
    <w:rsid w:val="00C11012"/>
    <w:rsid w:val="00C12F95"/>
    <w:rsid w:val="00C12FFE"/>
    <w:rsid w:val="00C13043"/>
    <w:rsid w:val="00C13F5D"/>
    <w:rsid w:val="00C1659D"/>
    <w:rsid w:val="00C17E9D"/>
    <w:rsid w:val="00C205B7"/>
    <w:rsid w:val="00C26C4F"/>
    <w:rsid w:val="00C31F8A"/>
    <w:rsid w:val="00C32777"/>
    <w:rsid w:val="00C32E99"/>
    <w:rsid w:val="00C35D16"/>
    <w:rsid w:val="00C40B83"/>
    <w:rsid w:val="00C4595A"/>
    <w:rsid w:val="00C4688A"/>
    <w:rsid w:val="00C50478"/>
    <w:rsid w:val="00C52D75"/>
    <w:rsid w:val="00C5364B"/>
    <w:rsid w:val="00C56C46"/>
    <w:rsid w:val="00C57141"/>
    <w:rsid w:val="00C571A3"/>
    <w:rsid w:val="00C574CD"/>
    <w:rsid w:val="00C63300"/>
    <w:rsid w:val="00C6339C"/>
    <w:rsid w:val="00C65B16"/>
    <w:rsid w:val="00C66E7D"/>
    <w:rsid w:val="00C72261"/>
    <w:rsid w:val="00C76022"/>
    <w:rsid w:val="00C77A93"/>
    <w:rsid w:val="00C80EEF"/>
    <w:rsid w:val="00C82775"/>
    <w:rsid w:val="00C833AE"/>
    <w:rsid w:val="00C83A96"/>
    <w:rsid w:val="00C9115C"/>
    <w:rsid w:val="00C91D37"/>
    <w:rsid w:val="00C93B31"/>
    <w:rsid w:val="00C9776D"/>
    <w:rsid w:val="00CA2BBF"/>
    <w:rsid w:val="00CA6115"/>
    <w:rsid w:val="00CB1D7C"/>
    <w:rsid w:val="00CB518D"/>
    <w:rsid w:val="00CB6A3A"/>
    <w:rsid w:val="00CC67DA"/>
    <w:rsid w:val="00CC7A8D"/>
    <w:rsid w:val="00CD1E4E"/>
    <w:rsid w:val="00CD6E59"/>
    <w:rsid w:val="00CE2E48"/>
    <w:rsid w:val="00CE53F6"/>
    <w:rsid w:val="00CF1DB3"/>
    <w:rsid w:val="00CF1F24"/>
    <w:rsid w:val="00CF46D2"/>
    <w:rsid w:val="00D01FE1"/>
    <w:rsid w:val="00D04838"/>
    <w:rsid w:val="00D04BD9"/>
    <w:rsid w:val="00D04FA8"/>
    <w:rsid w:val="00D05121"/>
    <w:rsid w:val="00D07F9A"/>
    <w:rsid w:val="00D10241"/>
    <w:rsid w:val="00D1376A"/>
    <w:rsid w:val="00D143E9"/>
    <w:rsid w:val="00D147B0"/>
    <w:rsid w:val="00D15CE3"/>
    <w:rsid w:val="00D21C06"/>
    <w:rsid w:val="00D254F9"/>
    <w:rsid w:val="00D260FC"/>
    <w:rsid w:val="00D40551"/>
    <w:rsid w:val="00D478B3"/>
    <w:rsid w:val="00D506DA"/>
    <w:rsid w:val="00D531B4"/>
    <w:rsid w:val="00D55A94"/>
    <w:rsid w:val="00D57C80"/>
    <w:rsid w:val="00D60675"/>
    <w:rsid w:val="00D65D3B"/>
    <w:rsid w:val="00D6720F"/>
    <w:rsid w:val="00D67364"/>
    <w:rsid w:val="00D67DCB"/>
    <w:rsid w:val="00D758F8"/>
    <w:rsid w:val="00D77898"/>
    <w:rsid w:val="00D90E55"/>
    <w:rsid w:val="00D93C11"/>
    <w:rsid w:val="00DA31B4"/>
    <w:rsid w:val="00DA4D1E"/>
    <w:rsid w:val="00DB1839"/>
    <w:rsid w:val="00DB7D73"/>
    <w:rsid w:val="00DC0408"/>
    <w:rsid w:val="00DC15C2"/>
    <w:rsid w:val="00DC36EF"/>
    <w:rsid w:val="00DC605A"/>
    <w:rsid w:val="00DC7C33"/>
    <w:rsid w:val="00DD08B3"/>
    <w:rsid w:val="00DE0BDF"/>
    <w:rsid w:val="00DE389C"/>
    <w:rsid w:val="00DE4207"/>
    <w:rsid w:val="00DF2806"/>
    <w:rsid w:val="00DF3706"/>
    <w:rsid w:val="00DF5AD9"/>
    <w:rsid w:val="00E01DE4"/>
    <w:rsid w:val="00E01DF9"/>
    <w:rsid w:val="00E03648"/>
    <w:rsid w:val="00E05CDA"/>
    <w:rsid w:val="00E1137B"/>
    <w:rsid w:val="00E1331F"/>
    <w:rsid w:val="00E26693"/>
    <w:rsid w:val="00E268C9"/>
    <w:rsid w:val="00E3449D"/>
    <w:rsid w:val="00E47374"/>
    <w:rsid w:val="00E5150F"/>
    <w:rsid w:val="00E51D67"/>
    <w:rsid w:val="00E528AF"/>
    <w:rsid w:val="00E53125"/>
    <w:rsid w:val="00E54322"/>
    <w:rsid w:val="00E54F0C"/>
    <w:rsid w:val="00E57E21"/>
    <w:rsid w:val="00E63474"/>
    <w:rsid w:val="00E66FDA"/>
    <w:rsid w:val="00E67938"/>
    <w:rsid w:val="00E728AD"/>
    <w:rsid w:val="00E72950"/>
    <w:rsid w:val="00E72AEE"/>
    <w:rsid w:val="00E75672"/>
    <w:rsid w:val="00E76E8F"/>
    <w:rsid w:val="00E816AD"/>
    <w:rsid w:val="00E90BC4"/>
    <w:rsid w:val="00E94C6B"/>
    <w:rsid w:val="00E96F91"/>
    <w:rsid w:val="00EA3188"/>
    <w:rsid w:val="00EB252D"/>
    <w:rsid w:val="00EB33D3"/>
    <w:rsid w:val="00EB3589"/>
    <w:rsid w:val="00EB6F6B"/>
    <w:rsid w:val="00EC2E30"/>
    <w:rsid w:val="00EC3D6B"/>
    <w:rsid w:val="00EC3F94"/>
    <w:rsid w:val="00ED2246"/>
    <w:rsid w:val="00ED5FC9"/>
    <w:rsid w:val="00EF1C38"/>
    <w:rsid w:val="00EF2CB4"/>
    <w:rsid w:val="00EF7B22"/>
    <w:rsid w:val="00F00DF7"/>
    <w:rsid w:val="00F01B8F"/>
    <w:rsid w:val="00F02974"/>
    <w:rsid w:val="00F0455A"/>
    <w:rsid w:val="00F0736A"/>
    <w:rsid w:val="00F10891"/>
    <w:rsid w:val="00F1161A"/>
    <w:rsid w:val="00F12B39"/>
    <w:rsid w:val="00F12ED5"/>
    <w:rsid w:val="00F144AC"/>
    <w:rsid w:val="00F14D25"/>
    <w:rsid w:val="00F1535A"/>
    <w:rsid w:val="00F168E3"/>
    <w:rsid w:val="00F23685"/>
    <w:rsid w:val="00F30BA5"/>
    <w:rsid w:val="00F328FA"/>
    <w:rsid w:val="00F32909"/>
    <w:rsid w:val="00F33411"/>
    <w:rsid w:val="00F35078"/>
    <w:rsid w:val="00F36B51"/>
    <w:rsid w:val="00F42404"/>
    <w:rsid w:val="00F47F28"/>
    <w:rsid w:val="00F52E4C"/>
    <w:rsid w:val="00F5501C"/>
    <w:rsid w:val="00F648A0"/>
    <w:rsid w:val="00F7147B"/>
    <w:rsid w:val="00F7489F"/>
    <w:rsid w:val="00F80CA4"/>
    <w:rsid w:val="00F8200F"/>
    <w:rsid w:val="00F83471"/>
    <w:rsid w:val="00F855C7"/>
    <w:rsid w:val="00F900A0"/>
    <w:rsid w:val="00F913F5"/>
    <w:rsid w:val="00FA0830"/>
    <w:rsid w:val="00FA1C73"/>
    <w:rsid w:val="00FA5C7B"/>
    <w:rsid w:val="00FA7848"/>
    <w:rsid w:val="00FB1C41"/>
    <w:rsid w:val="00FB3FC0"/>
    <w:rsid w:val="00FB4950"/>
    <w:rsid w:val="00FC1974"/>
    <w:rsid w:val="00FC395C"/>
    <w:rsid w:val="00FC5A61"/>
    <w:rsid w:val="00FD529D"/>
    <w:rsid w:val="00FE13A4"/>
    <w:rsid w:val="00FE54F9"/>
    <w:rsid w:val="00FF0D0F"/>
    <w:rsid w:val="00FF2A6F"/>
    <w:rsid w:val="00FF390D"/>
    <w:rsid w:val="00FF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4.0/" TargetMode="External"/><Relationship Id="rId18" Type="http://schemas.openxmlformats.org/officeDocument/2006/relationships/hyperlink" Target="https://doi.org/10.56532/mjsat.v3i3.163" TargetMode="External"/><Relationship Id="rId3" Type="http://schemas.openxmlformats.org/officeDocument/2006/relationships/styles" Target="styles.xml"/><Relationship Id="rId21" Type="http://schemas.openxmlformats.org/officeDocument/2006/relationships/hyperlink" Target="https://creativecommons.org/licenses/by-nc/4.0/" TargetMode="Externa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doi.org/10.56532/mjsat.v3i3.1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hyperlink" Target="https://mjsat.com.my/" TargetMode="External"/><Relationship Id="rId19"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hyperlink" Target="https://mjsat.com.my/" TargetMode="External"/><Relationship Id="rId14" Type="http://schemas.openxmlformats.org/officeDocument/2006/relationships/hyperlink" Target="https://creativecommons.org/licenses/by-nc/4.0/" TargetMode="External"/><Relationship Id="rId22" Type="http://schemas.openxmlformats.org/officeDocument/2006/relationships/hyperlink" Target="https://mjsat.com.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7</TotalTime>
  <Pages>4</Pages>
  <Words>1991</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3314</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Mohammed Reyasudin Basir Khan</cp:lastModifiedBy>
  <cp:revision>488</cp:revision>
  <cp:lastPrinted>2021-06-06T01:41:00Z</cp:lastPrinted>
  <dcterms:created xsi:type="dcterms:W3CDTF">2014-01-29T01:42:00Z</dcterms:created>
  <dcterms:modified xsi:type="dcterms:W3CDTF">2024-12-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c5c740c5bf768b28d223be68301a97368c762e24161af9c69bd0b8346a5da555</vt:lpwstr>
  </property>
</Properties>
</file>